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62DF" w:rsidRDefault="004C7892" w:rsidP="007B7F45">
      <w:pPr>
        <w:pStyle w:val="NoSpacing"/>
      </w:pPr>
      <w:r w:rsidRPr="005D1A39">
        <w:rPr>
          <w:rStyle w:val="Hyperlink"/>
          <w:rFonts w:eastAsiaTheme="minorEastAsia"/>
          <w:noProof/>
          <w:color w:val="C45911" w:themeColor="accent2" w:themeShade="BF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AAB359" wp14:editId="3CAF52F8">
                <wp:simplePos x="0" y="0"/>
                <wp:positionH relativeFrom="page">
                  <wp:posOffset>0</wp:posOffset>
                </wp:positionH>
                <wp:positionV relativeFrom="paragraph">
                  <wp:posOffset>-733647</wp:posOffset>
                </wp:positionV>
                <wp:extent cx="2541181" cy="10940903"/>
                <wp:effectExtent l="0" t="0" r="0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1181" cy="1094090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86F77A" id="Prostokąt 1" o:spid="_x0000_s1026" style="position:absolute;margin-left:0;margin-top:-57.75pt;width:200.1pt;height:861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" fillcolor="#e7e6e6 [3214]" stroked="f" strokeweight="1pt">
                <w10:wrap anchorx="page"/>
              </v:rect>
            </w:pict>
          </mc:Fallback>
        </mc:AlternateContent>
      </w:r>
      <w:r w:rsidR="00E340E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2AEBF2A" wp14:editId="54E86195">
                <wp:simplePos x="0" y="0"/>
                <wp:positionH relativeFrom="column">
                  <wp:posOffset>-447040</wp:posOffset>
                </wp:positionH>
                <wp:positionV relativeFrom="page">
                  <wp:posOffset>3582670</wp:posOffset>
                </wp:positionV>
                <wp:extent cx="2586990" cy="6172200"/>
                <wp:effectExtent l="0" t="0" r="0" b="0"/>
                <wp:wrapSquare wrapText="bothSides"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6172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E62DF" w:rsidRPr="00E340E0" w:rsidRDefault="00DE62DF" w:rsidP="00DE62DF">
                            <w:pPr>
                              <w:pStyle w:val="Styl1"/>
                              <w:rPr>
                                <w:b/>
                                <w:lang w:val="en-US"/>
                              </w:rPr>
                            </w:pPr>
                            <w:r w:rsidRPr="00F70E71">
                              <w:rPr>
                                <w:b/>
                                <w:lang w:val="en-US"/>
                              </w:rPr>
                              <w:t>Contact</w:t>
                            </w:r>
                          </w:p>
                          <w:p w:rsidR="00DE62DF" w:rsidRPr="00380CB2" w:rsidRDefault="00DE62DF" w:rsidP="00DE62DF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80CB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Address:</w:t>
                            </w:r>
                          </w:p>
                          <w:p w:rsidR="00DE62DF" w:rsidRPr="00B84DD5" w:rsidRDefault="00DE62DF" w:rsidP="00B84DD5">
                            <w:pPr>
                              <w:rPr>
                                <w:rFonts w:cs="Calibri"/>
                                <w:bCs/>
                                <w:color w:val="262626"/>
                                <w:sz w:val="24"/>
                                <w:u w:val="single"/>
                              </w:rPr>
                            </w:pPr>
                            <w:r w:rsidRPr="00B84DD5">
                              <w:rPr>
                                <w:rFonts w:cs="Calibri"/>
                                <w:bCs/>
                                <w:sz w:val="24"/>
                                <w:u w:val="single"/>
                              </w:rPr>
                              <w:t>No. 34, Badore Street Ajah, Lagos State.</w:t>
                            </w:r>
                          </w:p>
                          <w:p w:rsidR="00DE62DF" w:rsidRPr="00380CB2" w:rsidRDefault="00DE62DF" w:rsidP="00DE62DF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Phone:</w:t>
                            </w:r>
                          </w:p>
                          <w:p w:rsidR="00DE62DF" w:rsidRPr="00B84DD5" w:rsidRDefault="00DE62DF" w:rsidP="00DE62DF">
                            <w:pPr>
                              <w:pStyle w:val="NoSpacing"/>
                              <w:rPr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</w:pPr>
                            <w:r w:rsidRPr="00B84DD5">
                              <w:rPr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 xml:space="preserve">+2349038185240 </w:t>
                            </w:r>
                            <w:r w:rsidR="009D2D48">
                              <w:rPr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>or +2349073015229</w:t>
                            </w:r>
                          </w:p>
                          <w:p w:rsidR="00DE62DF" w:rsidRPr="00380CB2" w:rsidRDefault="00DE62DF" w:rsidP="00DE62DF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80CB2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Email:</w:t>
                            </w:r>
                          </w:p>
                          <w:p w:rsidR="00DE62DF" w:rsidRPr="00F83DA3" w:rsidRDefault="00E340E0" w:rsidP="00DE62DF">
                            <w:pPr>
                              <w:rPr>
                                <w:rFonts w:cs="Calibri"/>
                                <w:b/>
                                <w:bCs/>
                                <w:color w:val="0070C0"/>
                                <w:sz w:val="24"/>
                                <w:u w:val="single"/>
                              </w:rPr>
                            </w:pPr>
                            <w:r w:rsidRPr="00F83DA3">
                              <w:rPr>
                                <w:rStyle w:val="Hyperlink"/>
                                <w:rFonts w:eastAsiaTheme="majorEastAsia" w:cs="Calibri"/>
                                <w:b/>
                                <w:bCs/>
                                <w:color w:val="0070C0"/>
                                <w:sz w:val="24"/>
                              </w:rPr>
                              <w:t>https://</w:t>
                            </w:r>
                            <w:hyperlink r:id="rId5" w:history="1">
                              <w:r w:rsidR="00B84DD5" w:rsidRPr="00F83DA3">
                                <w:rPr>
                                  <w:rStyle w:val="Hyperlink"/>
                                  <w:rFonts w:eastAsiaTheme="majorEastAsia" w:cs="Calibri"/>
                                  <w:b/>
                                  <w:bCs/>
                                  <w:color w:val="0070C0"/>
                                  <w:sz w:val="24"/>
                                </w:rPr>
                                <w:t>chukypedro15@gmail.com</w:t>
                              </w:r>
                            </w:hyperlink>
                            <w:r w:rsidR="00DE62DF" w:rsidRPr="00F83DA3">
                              <w:rPr>
                                <w:rFonts w:cs="Calibri"/>
                                <w:b/>
                                <w:bCs/>
                                <w:color w:val="0070C0"/>
                                <w:sz w:val="24"/>
                                <w:u w:val="single"/>
                              </w:rPr>
                              <w:t xml:space="preserve"> </w:t>
                            </w:r>
                          </w:p>
                          <w:p w:rsidR="00287346" w:rsidRPr="00380CB2" w:rsidRDefault="00287346" w:rsidP="00287346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LinkedIn</w:t>
                            </w:r>
                            <w:r w:rsidRPr="00380CB2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  <w:p w:rsidR="00C82082" w:rsidRPr="00C82082" w:rsidRDefault="00C82082" w:rsidP="00287346">
                            <w:pPr>
                              <w:pStyle w:val="NoSpacing"/>
                              <w:rPr>
                                <w:rFonts w:eastAsiaTheme="minorHAnsi" w:cs="Calibri"/>
                                <w:b/>
                                <w:bCs/>
                                <w:color w:val="0070C0"/>
                                <w:sz w:val="24"/>
                                <w:szCs w:val="22"/>
                                <w:u w:val="single"/>
                              </w:rPr>
                            </w:pPr>
                            <w:r w:rsidRPr="00C82082">
                              <w:rPr>
                                <w:rFonts w:eastAsiaTheme="minorHAnsi" w:cs="Calibri"/>
                                <w:b/>
                                <w:bCs/>
                                <w:color w:val="0070C0"/>
                                <w:sz w:val="24"/>
                                <w:szCs w:val="22"/>
                                <w:u w:val="single"/>
                              </w:rPr>
                              <w:t xml:space="preserve">linkedin.com/in/okolie-chukwuka-87609b181 </w:t>
                            </w:r>
                          </w:p>
                          <w:p w:rsidR="00C82082" w:rsidRDefault="00C82082" w:rsidP="00287346">
                            <w:pPr>
                              <w:pStyle w:val="NoSpacing"/>
                              <w:rPr>
                                <w:rFonts w:eastAsiaTheme="minorHAnsi" w:cs="Calibri"/>
                                <w:bCs/>
                                <w:color w:val="262626"/>
                                <w:sz w:val="24"/>
                                <w:szCs w:val="22"/>
                              </w:rPr>
                            </w:pPr>
                          </w:p>
                          <w:p w:rsidR="00287346" w:rsidRDefault="00287346" w:rsidP="00287346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GitHub</w:t>
                            </w:r>
                            <w:r w:rsidRPr="00380CB2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  <w:p w:rsidR="00F83DA3" w:rsidRDefault="00C82082" w:rsidP="00287346">
                            <w:pPr>
                              <w:pStyle w:val="NoSpacing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</w:pPr>
                            <w:hyperlink r:id="rId6" w:history="1">
                              <w:r w:rsidRPr="00DB3A6C">
                                <w:rPr>
                                  <w:rStyle w:val="Hyperlink"/>
                                  <w:rFonts w:asciiTheme="minorHAnsi" w:eastAsiaTheme="minorEastAsia" w:hAnsiTheme="minorHAnsi" w:cstheme="minorBidi"/>
                                  <w:b/>
                                  <w:bCs/>
                                  <w:sz w:val="24"/>
                                  <w:szCs w:val="24"/>
                                  <w:lang w:val="en-US"/>
                                </w:rPr>
                                <w:t>https://github.com/okoliechykwuka</w:t>
                              </w:r>
                            </w:hyperlink>
                          </w:p>
                          <w:p w:rsidR="00C82082" w:rsidRDefault="00C82082" w:rsidP="00287346">
                            <w:pPr>
                              <w:pStyle w:val="NoSpacing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</w:pPr>
                          </w:p>
                          <w:p w:rsidR="00C82082" w:rsidRPr="00C82082" w:rsidRDefault="00C82082" w:rsidP="00C82082">
                            <w:pPr>
                              <w:pStyle w:val="NoSpacing"/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82082"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>Portfolio:</w:t>
                            </w:r>
                          </w:p>
                          <w:p w:rsidR="00C82082" w:rsidRDefault="00C82082" w:rsidP="00C82082">
                            <w:pPr>
                              <w:pStyle w:val="NoSpacing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</w:pPr>
                            <w:r w:rsidRPr="00C8208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>https://chukypedro.netlify.com</w:t>
                            </w:r>
                          </w:p>
                          <w:p w:rsidR="00C82082" w:rsidRPr="00C82082" w:rsidRDefault="00C82082" w:rsidP="00287346">
                            <w:pPr>
                              <w:pStyle w:val="NoSpacing"/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:rsidR="00E340E0" w:rsidRPr="009D2D48" w:rsidRDefault="00AE0372" w:rsidP="00AE0372">
                            <w:pP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Language:</w:t>
                            </w:r>
                            <w:r w:rsidR="009D2D48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Pr="009D2D48">
                              <w:rPr>
                                <w:sz w:val="28"/>
                                <w:szCs w:val="28"/>
                                <w:u w:val="single"/>
                                <w:lang w:val="en-US"/>
                              </w:rPr>
                              <w:t xml:space="preserve">English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AEBF2A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35.2pt;margin-top:282.1pt;width:203.7pt;height:486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" filled="f" stroked="f">
                <v:textbox>
                  <w:txbxContent>
                    <w:p w:rsidR="00DE62DF" w:rsidRPr="00E340E0" w:rsidRDefault="00DE62DF" w:rsidP="00DE62DF">
                      <w:pPr>
                        <w:pStyle w:val="Styl1"/>
                        <w:rPr>
                          <w:b/>
                          <w:lang w:val="en-US"/>
                        </w:rPr>
                      </w:pPr>
                      <w:r w:rsidRPr="00F70E71">
                        <w:rPr>
                          <w:b/>
                          <w:lang w:val="en-US"/>
                        </w:rPr>
                        <w:t>Contact</w:t>
                      </w:r>
                    </w:p>
                    <w:p w:rsidR="00DE62DF" w:rsidRPr="00380CB2" w:rsidRDefault="00DE62DF" w:rsidP="00DE62DF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80CB2">
                        <w:rPr>
                          <w:b/>
                          <w:bCs/>
                          <w:sz w:val="24"/>
                          <w:szCs w:val="24"/>
                        </w:rPr>
                        <w:t>Address:</w:t>
                      </w:r>
                    </w:p>
                    <w:p w:rsidR="00DE62DF" w:rsidRPr="00B84DD5" w:rsidRDefault="00DE62DF" w:rsidP="00B84DD5">
                      <w:pPr>
                        <w:rPr>
                          <w:rFonts w:cs="Calibri"/>
                          <w:bCs/>
                          <w:color w:val="262626"/>
                          <w:sz w:val="24"/>
                          <w:u w:val="single"/>
                        </w:rPr>
                      </w:pPr>
                      <w:r w:rsidRPr="00B84DD5">
                        <w:rPr>
                          <w:rFonts w:cs="Calibri"/>
                          <w:bCs/>
                          <w:sz w:val="24"/>
                          <w:u w:val="single"/>
                        </w:rPr>
                        <w:t>No. 34, Badore Street Ajah, Lagos State.</w:t>
                      </w:r>
                    </w:p>
                    <w:p w:rsidR="00DE62DF" w:rsidRPr="00380CB2" w:rsidRDefault="00DE62DF" w:rsidP="00DE62DF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Phone:</w:t>
                      </w:r>
                    </w:p>
                    <w:p w:rsidR="00DE62DF" w:rsidRPr="00B84DD5" w:rsidRDefault="00DE62DF" w:rsidP="00DE62DF">
                      <w:pPr>
                        <w:pStyle w:val="NoSpacing"/>
                        <w:rPr>
                          <w:sz w:val="24"/>
                          <w:szCs w:val="24"/>
                          <w:u w:val="single"/>
                          <w:lang w:val="en-US"/>
                        </w:rPr>
                      </w:pPr>
                      <w:r w:rsidRPr="00B84DD5">
                        <w:rPr>
                          <w:sz w:val="24"/>
                          <w:szCs w:val="24"/>
                          <w:u w:val="single"/>
                          <w:lang w:val="en-US"/>
                        </w:rPr>
                        <w:t xml:space="preserve">+2349038185240 </w:t>
                      </w:r>
                      <w:r w:rsidR="009D2D48">
                        <w:rPr>
                          <w:sz w:val="24"/>
                          <w:szCs w:val="24"/>
                          <w:u w:val="single"/>
                          <w:lang w:val="en-US"/>
                        </w:rPr>
                        <w:t>or +2349073015229</w:t>
                      </w:r>
                    </w:p>
                    <w:p w:rsidR="00DE62DF" w:rsidRPr="00380CB2" w:rsidRDefault="00DE62DF" w:rsidP="00DE62DF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380CB2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Email:</w:t>
                      </w:r>
                    </w:p>
                    <w:p w:rsidR="00DE62DF" w:rsidRPr="00F83DA3" w:rsidRDefault="00E340E0" w:rsidP="00DE62DF">
                      <w:pPr>
                        <w:rPr>
                          <w:rFonts w:cs="Calibri"/>
                          <w:b/>
                          <w:bCs/>
                          <w:color w:val="0070C0"/>
                          <w:sz w:val="24"/>
                          <w:u w:val="single"/>
                        </w:rPr>
                      </w:pPr>
                      <w:r w:rsidRPr="00F83DA3">
                        <w:rPr>
                          <w:rStyle w:val="Hyperlink"/>
                          <w:rFonts w:eastAsiaTheme="majorEastAsia" w:cs="Calibri"/>
                          <w:b/>
                          <w:bCs/>
                          <w:color w:val="0070C0"/>
                          <w:sz w:val="24"/>
                        </w:rPr>
                        <w:t>https://</w:t>
                      </w:r>
                      <w:hyperlink r:id="rId7" w:history="1">
                        <w:r w:rsidR="00B84DD5" w:rsidRPr="00F83DA3">
                          <w:rPr>
                            <w:rStyle w:val="Hyperlink"/>
                            <w:rFonts w:eastAsiaTheme="majorEastAsia" w:cs="Calibri"/>
                            <w:b/>
                            <w:bCs/>
                            <w:color w:val="0070C0"/>
                            <w:sz w:val="24"/>
                          </w:rPr>
                          <w:t>chukypedro15@gmail.com</w:t>
                        </w:r>
                      </w:hyperlink>
                      <w:r w:rsidR="00DE62DF" w:rsidRPr="00F83DA3">
                        <w:rPr>
                          <w:rFonts w:cs="Calibri"/>
                          <w:b/>
                          <w:bCs/>
                          <w:color w:val="0070C0"/>
                          <w:sz w:val="24"/>
                          <w:u w:val="single"/>
                        </w:rPr>
                        <w:t xml:space="preserve"> </w:t>
                      </w:r>
                    </w:p>
                    <w:p w:rsidR="00287346" w:rsidRPr="00380CB2" w:rsidRDefault="00287346" w:rsidP="00287346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LinkedIn</w:t>
                      </w:r>
                      <w:r w:rsidRPr="00380CB2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  <w:p w:rsidR="00C82082" w:rsidRPr="00C82082" w:rsidRDefault="00C82082" w:rsidP="00287346">
                      <w:pPr>
                        <w:pStyle w:val="NoSpacing"/>
                        <w:rPr>
                          <w:rFonts w:eastAsiaTheme="minorHAnsi" w:cs="Calibri"/>
                          <w:b/>
                          <w:bCs/>
                          <w:color w:val="0070C0"/>
                          <w:sz w:val="24"/>
                          <w:szCs w:val="22"/>
                          <w:u w:val="single"/>
                        </w:rPr>
                      </w:pPr>
                      <w:r w:rsidRPr="00C82082">
                        <w:rPr>
                          <w:rFonts w:eastAsiaTheme="minorHAnsi" w:cs="Calibri"/>
                          <w:b/>
                          <w:bCs/>
                          <w:color w:val="0070C0"/>
                          <w:sz w:val="24"/>
                          <w:szCs w:val="22"/>
                          <w:u w:val="single"/>
                        </w:rPr>
                        <w:t xml:space="preserve">linkedin.com/in/okolie-chukwuka-87609b181 </w:t>
                      </w:r>
                    </w:p>
                    <w:p w:rsidR="00C82082" w:rsidRDefault="00C82082" w:rsidP="00287346">
                      <w:pPr>
                        <w:pStyle w:val="NoSpacing"/>
                        <w:rPr>
                          <w:rFonts w:eastAsiaTheme="minorHAnsi" w:cs="Calibri"/>
                          <w:bCs/>
                          <w:color w:val="262626"/>
                          <w:sz w:val="24"/>
                          <w:szCs w:val="22"/>
                        </w:rPr>
                      </w:pPr>
                    </w:p>
                    <w:p w:rsidR="00287346" w:rsidRDefault="00287346" w:rsidP="00287346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GitHub</w:t>
                      </w:r>
                      <w:r w:rsidRPr="00380CB2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:</w:t>
                      </w:r>
                    </w:p>
                    <w:p w:rsidR="00F83DA3" w:rsidRDefault="00C82082" w:rsidP="00287346">
                      <w:pPr>
                        <w:pStyle w:val="NoSpacing"/>
                        <w:rPr>
                          <w:b/>
                          <w:bCs/>
                          <w:color w:val="0070C0"/>
                          <w:sz w:val="24"/>
                          <w:szCs w:val="24"/>
                          <w:u w:val="single"/>
                          <w:lang w:val="en-US"/>
                        </w:rPr>
                      </w:pPr>
                      <w:hyperlink r:id="rId8" w:history="1">
                        <w:r w:rsidRPr="00DB3A6C">
                          <w:rPr>
                            <w:rStyle w:val="Hyperlink"/>
                            <w:rFonts w:asciiTheme="minorHAnsi" w:eastAsiaTheme="minorEastAsia" w:hAnsiTheme="minorHAnsi" w:cstheme="minorBidi"/>
                            <w:b/>
                            <w:bCs/>
                            <w:sz w:val="24"/>
                            <w:szCs w:val="24"/>
                            <w:lang w:val="en-US"/>
                          </w:rPr>
                          <w:t>https://github.com/okoliechykwuka</w:t>
                        </w:r>
                      </w:hyperlink>
                    </w:p>
                    <w:p w:rsidR="00C82082" w:rsidRDefault="00C82082" w:rsidP="00287346">
                      <w:pPr>
                        <w:pStyle w:val="NoSpacing"/>
                        <w:rPr>
                          <w:b/>
                          <w:bCs/>
                          <w:color w:val="0070C0"/>
                          <w:sz w:val="24"/>
                          <w:szCs w:val="24"/>
                          <w:u w:val="single"/>
                          <w:lang w:val="en-US"/>
                        </w:rPr>
                      </w:pPr>
                    </w:p>
                    <w:p w:rsidR="00C82082" w:rsidRPr="00C82082" w:rsidRDefault="00C82082" w:rsidP="00C82082">
                      <w:pPr>
                        <w:pStyle w:val="NoSpacing"/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  <w:lang w:val="en-US"/>
                        </w:rPr>
                      </w:pPr>
                      <w:r w:rsidRPr="00C82082"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  <w:lang w:val="en-US"/>
                        </w:rPr>
                        <w:t>Portfolio:</w:t>
                      </w:r>
                    </w:p>
                    <w:p w:rsidR="00C82082" w:rsidRDefault="00C82082" w:rsidP="00C82082">
                      <w:pPr>
                        <w:pStyle w:val="NoSpacing"/>
                        <w:rPr>
                          <w:b/>
                          <w:bCs/>
                          <w:color w:val="0070C0"/>
                          <w:sz w:val="24"/>
                          <w:szCs w:val="24"/>
                          <w:u w:val="single"/>
                          <w:lang w:val="en-US"/>
                        </w:rPr>
                      </w:pPr>
                      <w:r w:rsidRPr="00C82082">
                        <w:rPr>
                          <w:b/>
                          <w:bCs/>
                          <w:color w:val="0070C0"/>
                          <w:sz w:val="24"/>
                          <w:szCs w:val="24"/>
                          <w:u w:val="single"/>
                          <w:lang w:val="en-US"/>
                        </w:rPr>
                        <w:t>https://chukypedro.netlify.com</w:t>
                      </w:r>
                    </w:p>
                    <w:p w:rsidR="00C82082" w:rsidRPr="00C82082" w:rsidRDefault="00C82082" w:rsidP="00287346">
                      <w:pPr>
                        <w:pStyle w:val="NoSpacing"/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  <w:lang w:val="en-US"/>
                        </w:rPr>
                      </w:pPr>
                    </w:p>
                    <w:p w:rsidR="00E340E0" w:rsidRPr="009D2D48" w:rsidRDefault="00AE0372" w:rsidP="00AE0372">
                      <w:pPr>
                        <w:rPr>
                          <w:b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n-US"/>
                        </w:rPr>
                        <w:t>Language:</w:t>
                      </w:r>
                      <w:r w:rsidR="009D2D48">
                        <w:rPr>
                          <w:b/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Pr="009D2D48">
                        <w:rPr>
                          <w:sz w:val="28"/>
                          <w:szCs w:val="28"/>
                          <w:u w:val="single"/>
                          <w:lang w:val="en-US"/>
                        </w:rPr>
                        <w:t xml:space="preserve">English 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A20B8F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7866422" wp14:editId="69BC237F">
                <wp:simplePos x="0" y="0"/>
                <wp:positionH relativeFrom="column">
                  <wp:posOffset>2083435</wp:posOffset>
                </wp:positionH>
                <wp:positionV relativeFrom="paragraph">
                  <wp:posOffset>0</wp:posOffset>
                </wp:positionV>
                <wp:extent cx="4977130" cy="10967085"/>
                <wp:effectExtent l="0" t="0" r="13970" b="24765"/>
                <wp:wrapSquare wrapText="bothSides"/>
                <wp:docPr id="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77130" cy="1096708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B7F45" w:rsidRPr="007B7F45" w:rsidRDefault="007B7F45" w:rsidP="007B7F45">
                            <w:pPr>
                              <w:pBdr>
                                <w:bottom w:val="single" w:sz="4" w:space="1" w:color="auto"/>
                              </w:pBd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93711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PROFESSIONAL SUMMARY</w:t>
                            </w:r>
                          </w:p>
                          <w:p w:rsidR="00A37DB3" w:rsidRPr="0032335F" w:rsidRDefault="00A37DB3" w:rsidP="00A37DB3">
                            <w:pPr>
                              <w:jc w:val="both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I am an experienced data scientist and a Full-stack web developer with a demonstrated history of working in the E-commerce industry, Tobacco industry, and Freelancing platforms.  I am Skilled in Business Planning, Data Science, Machine learning, Web development, Microsoft excel and many more. </w:t>
                            </w:r>
                            <w:r w:rsidRPr="00D11747">
                              <w:rPr>
                                <w:sz w:val="24"/>
                                <w:szCs w:val="24"/>
                              </w:rPr>
                              <w:t xml:space="preserve">Well-versed in numerous programming languages including HTML5, OOP, JavaScript, CSS,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JQuery, Bootstrap, </w:t>
                            </w:r>
                            <w:r w:rsidRPr="00D11747">
                              <w:rPr>
                                <w:sz w:val="24"/>
                                <w:szCs w:val="24"/>
                              </w:rPr>
                              <w:t>MySQL,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PostgreSQL, SQLite, Django, Python and R. </w:t>
                            </w:r>
                            <w:r w:rsidR="005D30A4">
                              <w:rPr>
                                <w:sz w:val="24"/>
                                <w:szCs w:val="24"/>
                              </w:rPr>
                              <w:t xml:space="preserve">I also </w:t>
                            </w:r>
                            <w:r w:rsidR="005D30A4">
                              <w:rPr>
                                <w:bCs/>
                                <w:sz w:val="24"/>
                                <w:szCs w:val="24"/>
                              </w:rPr>
                              <w:t>e</w:t>
                            </w:r>
                            <w:r w:rsidRPr="0032335F">
                              <w:rPr>
                                <w:bCs/>
                                <w:sz w:val="24"/>
                                <w:szCs w:val="24"/>
                              </w:rPr>
                              <w:t>xercises strong leadership and team</w:t>
                            </w:r>
                            <w:r>
                              <w:rPr>
                                <w:bCs/>
                                <w:sz w:val="24"/>
                                <w:szCs w:val="24"/>
                              </w:rPr>
                              <w:t>-</w:t>
                            </w:r>
                            <w:r w:rsidRPr="0032335F"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building abilities with </w:t>
                            </w:r>
                            <w:r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an </w:t>
                            </w:r>
                            <w:r w:rsidRPr="0032335F"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emphasis on successful employee training </w:t>
                            </w:r>
                            <w:r>
                              <w:rPr>
                                <w:bCs/>
                                <w:sz w:val="24"/>
                                <w:szCs w:val="24"/>
                              </w:rPr>
                              <w:t>programs and customer relations</w:t>
                            </w:r>
                            <w:r w:rsidRPr="0032335F">
                              <w:rPr>
                                <w:bCs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DE62DF" w:rsidRPr="00B84DD5" w:rsidRDefault="00DE62DF" w:rsidP="00DE62DF">
                            <w:pPr>
                              <w:pStyle w:val="Styl1"/>
                              <w:rPr>
                                <w:b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893711">
                              <w:rPr>
                                <w:b/>
                                <w:sz w:val="36"/>
                                <w:szCs w:val="36"/>
                                <w:lang w:val="en-US"/>
                              </w:rPr>
                              <w:t>Skill Highlights</w:t>
                            </w:r>
                          </w:p>
                          <w:tbl>
                            <w:tblPr>
                              <w:tblStyle w:val="TableGrid"/>
                              <w:tblW w:w="7841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345"/>
                              <w:gridCol w:w="4874"/>
                              <w:gridCol w:w="622"/>
                            </w:tblGrid>
                            <w:tr w:rsidR="00A20B8F" w:rsidRPr="00B800B9" w:rsidTr="00A20B8F">
                              <w:trPr>
                                <w:trHeight w:val="867"/>
                              </w:trPr>
                              <w:tc>
                                <w:tcPr>
                                  <w:tcW w:w="2077" w:type="dxa"/>
                                </w:tcPr>
                                <w:p w:rsidR="00B72073" w:rsidRPr="00B800B9" w:rsidRDefault="00A20B8F" w:rsidP="00B72073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spacing w:line="240" w:lineRule="auto"/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>Data_</w:t>
                                  </w:r>
                                  <w:r w:rsidR="00B72073" w:rsidRPr="00B800B9"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>Scraping</w:t>
                                  </w:r>
                                </w:p>
                                <w:p w:rsidR="00B72073" w:rsidRPr="00B800B9" w:rsidRDefault="00B72073" w:rsidP="00B72073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spacing w:line="240" w:lineRule="auto"/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B800B9"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Excel and Microsoft Power B I    </w:t>
                                  </w:r>
                                </w:p>
                                <w:p w:rsidR="00B72073" w:rsidRPr="00B800B9" w:rsidRDefault="00B800B9" w:rsidP="00B72073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spacing w:line="240" w:lineRule="auto"/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B800B9"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>Python</w:t>
                                  </w:r>
                                  <w:r w:rsidR="00B72073" w:rsidRPr="00B800B9"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                                           </w:t>
                                  </w:r>
                                </w:p>
                                <w:p w:rsidR="00B72073" w:rsidRDefault="00B72073" w:rsidP="00B72073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spacing w:line="240" w:lineRule="auto"/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B800B9"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>Data Analysis</w:t>
                                  </w:r>
                                </w:p>
                                <w:p w:rsidR="00A20B8F" w:rsidRDefault="00A20B8F" w:rsidP="00B72073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spacing w:line="240" w:lineRule="auto"/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>R</w:t>
                                  </w:r>
                                </w:p>
                                <w:p w:rsidR="00A20B8F" w:rsidRPr="00B800B9" w:rsidRDefault="00A20B8F" w:rsidP="00A20B8F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spacing w:line="240" w:lineRule="auto"/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B800B9"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>Data</w:t>
                                  </w:r>
                                  <w:r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r w:rsidRPr="00B800B9"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Science                                                </w:t>
                                  </w:r>
                                </w:p>
                                <w:p w:rsidR="00A20B8F" w:rsidRPr="00B800B9" w:rsidRDefault="00A20B8F" w:rsidP="00A20B8F">
                                  <w:pPr>
                                    <w:pStyle w:val="ListParagraph"/>
                                    <w:spacing w:line="240" w:lineRule="auto"/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940" w:type="dxa"/>
                                </w:tcPr>
                                <w:p w:rsidR="00B72073" w:rsidRPr="00B800B9" w:rsidRDefault="00B72073" w:rsidP="00B72073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spacing w:line="240" w:lineRule="auto"/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B800B9"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>Machine Learning(Supervised &amp; Unsupervised)</w:t>
                                  </w:r>
                                </w:p>
                                <w:p w:rsidR="00B72073" w:rsidRPr="00B800B9" w:rsidRDefault="00B72073" w:rsidP="00B72073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spacing w:line="240" w:lineRule="auto"/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B800B9"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Business Executive Development            </w:t>
                                  </w:r>
                                </w:p>
                                <w:p w:rsidR="00B72073" w:rsidRPr="00B800B9" w:rsidRDefault="00B72073" w:rsidP="00B72073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spacing w:line="240" w:lineRule="auto"/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B800B9"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>MS Word and PowerPoint</w:t>
                                  </w:r>
                                </w:p>
                                <w:p w:rsidR="00B800B9" w:rsidRPr="00A20B8F" w:rsidRDefault="00B72073" w:rsidP="00A20B8F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spacing w:line="240" w:lineRule="auto"/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B800B9"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>Html/CSS/JavaScript/Bootstrap/JQuery</w:t>
                                  </w:r>
                                </w:p>
                                <w:p w:rsidR="00A20B8F" w:rsidRPr="00B800B9" w:rsidRDefault="00A20B8F" w:rsidP="00A20B8F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spacing w:line="240" w:lineRule="auto"/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Statistical </w:t>
                                  </w:r>
                                  <w:r w:rsidRPr="00B800B9"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Testing                                         </w:t>
                                  </w:r>
                                </w:p>
                                <w:p w:rsidR="00A20B8F" w:rsidRDefault="00A20B8F" w:rsidP="00B72073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spacing w:line="240" w:lineRule="auto"/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>Neural Network and NLP</w:t>
                                  </w:r>
                                </w:p>
                                <w:p w:rsidR="00A20B8F" w:rsidRPr="00B800B9" w:rsidRDefault="00A20B8F" w:rsidP="00A20B8F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spacing w:line="240" w:lineRule="auto"/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B800B9"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>Backend Developer(SQLite Python &amp; Django)</w:t>
                                  </w:r>
                                </w:p>
                                <w:p w:rsidR="00A20B8F" w:rsidRDefault="00A20B8F" w:rsidP="00B72073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spacing w:line="240" w:lineRule="auto"/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  <w:t>PostgreSQL and MySQL</w:t>
                                  </w:r>
                                </w:p>
                                <w:p w:rsidR="00A20B8F" w:rsidRPr="00B800B9" w:rsidRDefault="00A20B8F" w:rsidP="00A20B8F">
                                  <w:pPr>
                                    <w:pStyle w:val="ListParagraph"/>
                                    <w:spacing w:line="240" w:lineRule="auto"/>
                                    <w:rPr>
                                      <w:rFonts w:cstheme="minorHAnsi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24" w:type="dxa"/>
                                </w:tcPr>
                                <w:p w:rsidR="00B72073" w:rsidRPr="00B800B9" w:rsidRDefault="00B72073" w:rsidP="00B72073">
                                  <w:pPr>
                                    <w:pStyle w:val="ListParagraph"/>
                                    <w:numPr>
                                      <w:ilvl w:val="1"/>
                                      <w:numId w:val="3"/>
                                    </w:numPr>
                                    <w:spacing w:line="240" w:lineRule="auto"/>
                                    <w:rPr>
                                      <w:rFonts w:cstheme="minorHAnsi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DE62DF" w:rsidRPr="00926DE1" w:rsidRDefault="00DE62DF" w:rsidP="00DE62DF">
                            <w:pPr>
                              <w:pStyle w:val="Styl1"/>
                              <w:spacing w:before="240"/>
                              <w:rPr>
                                <w:b/>
                                <w:lang w:val="en-US"/>
                              </w:rPr>
                            </w:pPr>
                            <w:r w:rsidRPr="00893711">
                              <w:rPr>
                                <w:b/>
                                <w:lang w:val="en-US"/>
                              </w:rPr>
                              <w:t>Experience</w:t>
                            </w:r>
                          </w:p>
                          <w:p w:rsidR="00DE62DF" w:rsidRPr="00B72073" w:rsidRDefault="00B72073" w:rsidP="00B72073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284056">
                              <w:rPr>
                                <w:b/>
                                <w:sz w:val="24"/>
                                <w:szCs w:val="24"/>
                                <w:u w:val="single"/>
                              </w:rPr>
                              <w:t>Great Brands Nigeria Limited/ British American Tobacco - Lagos, Nigeria:</w:t>
                            </w:r>
                            <w:r w:rsidRPr="00284056">
                              <w:rPr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>-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284056">
                              <w:rPr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>11</w:t>
                            </w:r>
                            <w:r w:rsidR="00284056" w:rsidRPr="00284056">
                              <w:rPr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>/2017 to 09</w:t>
                            </w:r>
                            <w:r w:rsidRPr="00284056">
                              <w:rPr>
                                <w:sz w:val="24"/>
                                <w:szCs w:val="24"/>
                                <w:u w:val="single"/>
                                <w:lang w:val="en-US"/>
                              </w:rPr>
                              <w:t>/2018</w:t>
                            </w:r>
                          </w:p>
                          <w:p w:rsidR="00DE62DF" w:rsidRPr="00284056" w:rsidRDefault="00284056" w:rsidP="00284056">
                            <w:pPr>
                              <w:spacing w:after="0" w:line="240" w:lineRule="auto"/>
                              <w:rPr>
                                <w:rFonts w:ascii="Calibri" w:eastAsia="Times New Roman" w:hAnsi="Calibri" w:cs="Times New Roman"/>
                                <w:b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70E71">
                              <w:rPr>
                                <w:rFonts w:ascii="Calibri" w:eastAsia="Times New Roman" w:hAnsi="Calibri" w:cs="Times New Roman"/>
                                <w:b/>
                                <w:sz w:val="28"/>
                                <w:szCs w:val="28"/>
                                <w:lang w:val="en-US"/>
                              </w:rPr>
                              <w:t>Mobile Data Analyst</w:t>
                            </w:r>
                            <w:r w:rsidR="00A20B8F" w:rsidRPr="00F70E71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="00A20B8F" w:rsidRPr="00F70E71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-</w:t>
                            </w:r>
                            <w:r w:rsidR="00DE62DF" w:rsidRPr="00F70E71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F70E71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Lagos</w:t>
                            </w:r>
                          </w:p>
                          <w:p w:rsidR="00284056" w:rsidRPr="005D59E8" w:rsidRDefault="00284056" w:rsidP="00284056">
                            <w:pPr>
                              <w:numPr>
                                <w:ilvl w:val="0"/>
                                <w:numId w:val="5"/>
                              </w:numPr>
                              <w:spacing w:after="120" w:line="264" w:lineRule="auto"/>
                              <w:rPr>
                                <w:rFonts w:cs="Calibri"/>
                                <w:sz w:val="20"/>
                                <w:szCs w:val="20"/>
                              </w:rPr>
                            </w:pPr>
                            <w:r w:rsidRPr="005D59E8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Analysis 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and Visualization </w:t>
                            </w:r>
                            <w:r w:rsidRPr="005D59E8">
                              <w:rPr>
                                <w:rFonts w:cs="Calibri"/>
                                <w:sz w:val="24"/>
                                <w:szCs w:val="24"/>
                              </w:rPr>
                              <w:t>of Data Through the Use Of Microsoft Excel and Power B. I.</w:t>
                            </w:r>
                          </w:p>
                          <w:p w:rsidR="00284056" w:rsidRPr="005D59E8" w:rsidRDefault="00284056" w:rsidP="00284056">
                            <w:pPr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cs="Calibri"/>
                                <w:sz w:val="20"/>
                                <w:szCs w:val="20"/>
                              </w:rPr>
                            </w:pPr>
                            <w:r w:rsidRPr="005D59E8">
                              <w:rPr>
                                <w:rFonts w:cs="Calibri"/>
                                <w:sz w:val="24"/>
                                <w:szCs w:val="24"/>
                              </w:rPr>
                              <w:t>Preparation of Template the use of Power Pivot, Excel Formulas and Data Analysis ToolPak.</w:t>
                            </w:r>
                          </w:p>
                          <w:p w:rsidR="00284056" w:rsidRPr="005D59E8" w:rsidRDefault="00284056" w:rsidP="00284056">
                            <w:pPr>
                              <w:spacing w:after="0" w:line="240" w:lineRule="auto"/>
                              <w:rPr>
                                <w:rFonts w:cs="Calibri"/>
                              </w:rPr>
                            </w:pPr>
                          </w:p>
                          <w:p w:rsidR="00284056" w:rsidRPr="005D59E8" w:rsidRDefault="00284056" w:rsidP="00284056">
                            <w:pPr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cs="Calibri"/>
                                <w:sz w:val="20"/>
                                <w:szCs w:val="20"/>
                              </w:rPr>
                            </w:pPr>
                            <w:r w:rsidRPr="005D59E8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Building a Predictive Model in Excel </w:t>
                            </w:r>
                            <w:r w:rsidR="008215EE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using </w:t>
                            </w:r>
                            <w:r w:rsidRPr="005D59E8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Monte Carlo simulations, linear regression, and Logistic regression.</w:t>
                            </w:r>
                          </w:p>
                          <w:p w:rsidR="00284056" w:rsidRPr="00F70E71" w:rsidRDefault="00284056" w:rsidP="00DE62DF">
                            <w:pPr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rPr>
                                <w:rFonts w:cs="Calibri"/>
                                <w:sz w:val="20"/>
                                <w:szCs w:val="20"/>
                              </w:rPr>
                            </w:pPr>
                            <w:r w:rsidRPr="005D59E8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Using Data Analysis ToolPak in Excel to perform statistical calculations on Anova, Binomial Distribution, Poisson Distribution, Normal Distribution Chi-Square, T-testing/Hypothesis testing, 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70E71">
                              <w:rPr>
                                <w:rFonts w:cs="Calibri"/>
                                <w:sz w:val="24"/>
                                <w:szCs w:val="24"/>
                              </w:rPr>
                              <w:t>Standard Error and Normal Distributions.</w:t>
                            </w:r>
                          </w:p>
                          <w:p w:rsidR="00926DE1" w:rsidRPr="00F70E71" w:rsidRDefault="00926DE1" w:rsidP="00926DE1">
                            <w:pPr>
                              <w:spacing w:after="0" w:line="240" w:lineRule="auto"/>
                              <w:ind w:left="720"/>
                              <w:rPr>
                                <w:rFonts w:cs="Calibri"/>
                                <w:sz w:val="20"/>
                                <w:szCs w:val="20"/>
                              </w:rPr>
                            </w:pPr>
                          </w:p>
                          <w:p w:rsidR="00926DE1" w:rsidRPr="00926DE1" w:rsidRDefault="00926DE1" w:rsidP="00926DE1">
                            <w:pPr>
                              <w:spacing w:after="0" w:line="240" w:lineRule="auto"/>
                              <w:rPr>
                                <w:rFonts w:cs="Calibri"/>
                                <w:sz w:val="20"/>
                                <w:szCs w:val="20"/>
                                <w:u w:val="single"/>
                              </w:rPr>
                            </w:pPr>
                            <w:r w:rsidRPr="00F70E71">
                              <w:rPr>
                                <w:rFonts w:asciiTheme="majorHAnsi" w:hAnsiTheme="majorHAnsi" w:cstheme="majorHAnsi"/>
                                <w:b/>
                                <w:sz w:val="36"/>
                                <w:szCs w:val="36"/>
                                <w:u w:val="single"/>
                                <w:lang w:val="en-US"/>
                              </w:rPr>
                              <w:t>Moan Technology</w:t>
                            </w:r>
                          </w:p>
                          <w:p w:rsidR="00284056" w:rsidRDefault="00B84DD5" w:rsidP="00B84DD5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Data Scientist 11/</w:t>
                            </w:r>
                            <w:r w:rsidR="00284056" w:rsidRPr="00B84DD5">
                              <w:rPr>
                                <w:sz w:val="24"/>
                                <w:szCs w:val="24"/>
                              </w:rPr>
                              <w:t xml:space="preserve">2018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to 06/</w:t>
                            </w:r>
                            <w:r w:rsidR="00284056" w:rsidRPr="00B84DD5">
                              <w:rPr>
                                <w:sz w:val="24"/>
                                <w:szCs w:val="24"/>
                              </w:rPr>
                              <w:t>2019:</w:t>
                            </w:r>
                          </w:p>
                          <w:p w:rsidR="00B84DD5" w:rsidRPr="005D59E8" w:rsidRDefault="00B84DD5" w:rsidP="00B84DD5">
                            <w:pPr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</w:pPr>
                            <w:r w:rsidRPr="00BB7B4E">
                              <w:rPr>
                                <w:sz w:val="24"/>
                                <w:szCs w:val="24"/>
                              </w:rPr>
                              <w:t>Extraction Of Data From Various Websites through the use of Python Web Scrape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and Beautiful Soup.</w:t>
                            </w:r>
                          </w:p>
                          <w:p w:rsidR="00B84DD5" w:rsidRPr="005D59E8" w:rsidRDefault="00D8086B" w:rsidP="00690C4C">
                            <w:pPr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</w:pPr>
                            <w:r w:rsidRPr="005D59E8"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Analysis </w:t>
                            </w:r>
                            <w:r>
                              <w:rPr>
                                <w:rFonts w:cs="Calibri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84DD5" w:rsidRPr="005D59E8">
                              <w:rPr>
                                <w:rFonts w:cs="Calibri"/>
                                <w:color w:val="333333"/>
                                <w:sz w:val="24"/>
                                <w:szCs w:val="24"/>
                              </w:rPr>
                              <w:t>and Visualization of bulky and Messy Data through the use of Python libraries</w:t>
                            </w:r>
                            <w:r w:rsidR="00B84DD5" w:rsidRPr="00BB7B4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84DD5">
                              <w:rPr>
                                <w:sz w:val="24"/>
                                <w:szCs w:val="24"/>
                              </w:rPr>
                              <w:t>like Numpy,Pand</w:t>
                            </w:r>
                            <w:r w:rsidR="00690C4C">
                              <w:rPr>
                                <w:sz w:val="24"/>
                                <w:szCs w:val="24"/>
                              </w:rPr>
                              <w:t xml:space="preserve">as,Seaborn,Matplotlib, Tensor flow, Keras  and Scipy </w:t>
                            </w:r>
                          </w:p>
                          <w:p w:rsidR="00B84DD5" w:rsidRPr="00B84DD5" w:rsidRDefault="00BB0C75" w:rsidP="00B84DD5">
                            <w:pPr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I have successfully built </w:t>
                            </w:r>
                            <w:r w:rsidR="00B84DD5">
                              <w:rPr>
                                <w:sz w:val="24"/>
                                <w:szCs w:val="24"/>
                              </w:rPr>
                              <w:t xml:space="preserve"> Predictive Model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="00B84DD5">
                              <w:rPr>
                                <w:sz w:val="24"/>
                                <w:szCs w:val="24"/>
                              </w:rPr>
                              <w:t xml:space="preserve"> thro</w:t>
                            </w:r>
                            <w:r w:rsidR="00690C4C">
                              <w:rPr>
                                <w:sz w:val="24"/>
                                <w:szCs w:val="24"/>
                              </w:rPr>
                              <w:t xml:space="preserve">ugh the use of Machine Learning </w:t>
                            </w:r>
                            <w:r w:rsidR="00690C4C">
                              <w:rPr>
                                <w:rFonts w:cs="Calibri"/>
                                <w:color w:val="333333"/>
                                <w:sz w:val="24"/>
                                <w:szCs w:val="24"/>
                              </w:rPr>
                              <w:t>Algorithms</w:t>
                            </w:r>
                          </w:p>
                          <w:p w:rsidR="00B84DD5" w:rsidRPr="00B84DD5" w:rsidRDefault="00B84DD5" w:rsidP="00B84DD5">
                            <w:pPr>
                              <w:spacing w:after="0" w:line="240" w:lineRule="auto"/>
                              <w:ind w:left="7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B84DD5" w:rsidRPr="00BB7B4E" w:rsidRDefault="00B84DD5" w:rsidP="00B84DD5">
                            <w:pPr>
                              <w:spacing w:after="0" w:line="240" w:lineRule="auto"/>
                              <w:ind w:left="7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284056" w:rsidRPr="00284056" w:rsidRDefault="00284056" w:rsidP="00B84DD5">
                            <w:pPr>
                              <w:spacing w:after="0" w:line="240" w:lineRule="auto"/>
                              <w:rPr>
                                <w:rFonts w:cs="Calibr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866422" id="_x0000_s1027" type="#_x0000_t202" style="position:absolute;margin-left:164.05pt;margin-top:0;width:391.9pt;height:863.5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" fillcolor="white [3201]" strokecolor="black [3200]" strokeweight="1pt">
                <v:textbox>
                  <w:txbxContent>
                    <w:p w:rsidR="007B7F45" w:rsidRPr="007B7F45" w:rsidRDefault="007B7F45" w:rsidP="007B7F45">
                      <w:pPr>
                        <w:pBdr>
                          <w:bottom w:val="single" w:sz="4" w:space="1" w:color="auto"/>
                        </w:pBdr>
                        <w:jc w:val="center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893711">
                        <w:rPr>
                          <w:b/>
                          <w:bCs/>
                          <w:sz w:val="32"/>
                          <w:szCs w:val="32"/>
                        </w:rPr>
                        <w:t>PROFESSIONAL SUMMARY</w:t>
                      </w:r>
                    </w:p>
                    <w:p w:rsidR="00A37DB3" w:rsidRPr="0032335F" w:rsidRDefault="00A37DB3" w:rsidP="00A37DB3">
                      <w:pPr>
                        <w:jc w:val="both"/>
                        <w:rPr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Cs/>
                          <w:sz w:val="24"/>
                          <w:szCs w:val="24"/>
                        </w:rPr>
                        <w:t xml:space="preserve">I am an experienced data scientist and a Full-stack web developer with a demonstrated history of working in the E-commerce industry, Tobacco industry, and Freelancing platforms.  I am Skilled in Business Planning, Data Science, Machine learning, Web development, Microsoft excel and many more. </w:t>
                      </w:r>
                      <w:r w:rsidRPr="00D11747">
                        <w:rPr>
                          <w:sz w:val="24"/>
                          <w:szCs w:val="24"/>
                        </w:rPr>
                        <w:t xml:space="preserve">Well-versed in numerous programming languages including HTML5, OOP, JavaScript, CSS, </w:t>
                      </w:r>
                      <w:r>
                        <w:rPr>
                          <w:sz w:val="24"/>
                          <w:szCs w:val="24"/>
                        </w:rPr>
                        <w:t xml:space="preserve"> JQuery, Bootstrap, </w:t>
                      </w:r>
                      <w:r w:rsidRPr="00D11747">
                        <w:rPr>
                          <w:sz w:val="24"/>
                          <w:szCs w:val="24"/>
                        </w:rPr>
                        <w:t>MySQL,</w:t>
                      </w:r>
                      <w:r>
                        <w:rPr>
                          <w:sz w:val="24"/>
                          <w:szCs w:val="24"/>
                        </w:rPr>
                        <w:t xml:space="preserve"> PostgreSQL, SQLite, Django, Python and R. </w:t>
                      </w:r>
                      <w:r w:rsidR="005D30A4">
                        <w:rPr>
                          <w:sz w:val="24"/>
                          <w:szCs w:val="24"/>
                        </w:rPr>
                        <w:t xml:space="preserve">I also </w:t>
                      </w:r>
                      <w:r w:rsidR="005D30A4">
                        <w:rPr>
                          <w:bCs/>
                          <w:sz w:val="24"/>
                          <w:szCs w:val="24"/>
                        </w:rPr>
                        <w:t>e</w:t>
                      </w:r>
                      <w:r w:rsidRPr="0032335F">
                        <w:rPr>
                          <w:bCs/>
                          <w:sz w:val="24"/>
                          <w:szCs w:val="24"/>
                        </w:rPr>
                        <w:t>xercises strong leadership and team</w:t>
                      </w:r>
                      <w:r>
                        <w:rPr>
                          <w:bCs/>
                          <w:sz w:val="24"/>
                          <w:szCs w:val="24"/>
                        </w:rPr>
                        <w:t>-</w:t>
                      </w:r>
                      <w:r w:rsidRPr="0032335F">
                        <w:rPr>
                          <w:bCs/>
                          <w:sz w:val="24"/>
                          <w:szCs w:val="24"/>
                        </w:rPr>
                        <w:t xml:space="preserve">building abilities with </w:t>
                      </w:r>
                      <w:r>
                        <w:rPr>
                          <w:bCs/>
                          <w:sz w:val="24"/>
                          <w:szCs w:val="24"/>
                        </w:rPr>
                        <w:t xml:space="preserve">an </w:t>
                      </w:r>
                      <w:r w:rsidRPr="0032335F">
                        <w:rPr>
                          <w:bCs/>
                          <w:sz w:val="24"/>
                          <w:szCs w:val="24"/>
                        </w:rPr>
                        <w:t xml:space="preserve">emphasis on successful employee training </w:t>
                      </w:r>
                      <w:r>
                        <w:rPr>
                          <w:bCs/>
                          <w:sz w:val="24"/>
                          <w:szCs w:val="24"/>
                        </w:rPr>
                        <w:t>programs and customer relations</w:t>
                      </w:r>
                      <w:r w:rsidRPr="0032335F">
                        <w:rPr>
                          <w:bCs/>
                          <w:sz w:val="24"/>
                          <w:szCs w:val="24"/>
                        </w:rPr>
                        <w:t>.</w:t>
                      </w:r>
                    </w:p>
                    <w:p w:rsidR="00DE62DF" w:rsidRPr="00B84DD5" w:rsidRDefault="00DE62DF" w:rsidP="00DE62DF">
                      <w:pPr>
                        <w:pStyle w:val="Styl1"/>
                        <w:rPr>
                          <w:b/>
                          <w:sz w:val="36"/>
                          <w:szCs w:val="36"/>
                          <w:lang w:val="en-US"/>
                        </w:rPr>
                      </w:pPr>
                      <w:r w:rsidRPr="00893711">
                        <w:rPr>
                          <w:b/>
                          <w:sz w:val="36"/>
                          <w:szCs w:val="36"/>
                          <w:lang w:val="en-US"/>
                        </w:rPr>
                        <w:t>Skill Highlights</w:t>
                      </w:r>
                    </w:p>
                    <w:tbl>
                      <w:tblPr>
                        <w:tblStyle w:val="TableGrid"/>
                        <w:tblW w:w="7841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345"/>
                        <w:gridCol w:w="4874"/>
                        <w:gridCol w:w="622"/>
                      </w:tblGrid>
                      <w:tr w:rsidR="00A20B8F" w:rsidRPr="00B800B9" w:rsidTr="00A20B8F">
                        <w:trPr>
                          <w:trHeight w:val="867"/>
                        </w:trPr>
                        <w:tc>
                          <w:tcPr>
                            <w:tcW w:w="2077" w:type="dxa"/>
                          </w:tcPr>
                          <w:p w:rsidR="00B72073" w:rsidRPr="00B800B9" w:rsidRDefault="00A20B8F" w:rsidP="00B7207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Data_</w:t>
                            </w:r>
                            <w:r w:rsidR="00B72073" w:rsidRPr="00B800B9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Scraping</w:t>
                            </w:r>
                          </w:p>
                          <w:p w:rsidR="00B72073" w:rsidRPr="00B800B9" w:rsidRDefault="00B72073" w:rsidP="00B7207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800B9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Excel and Microsoft Power B I    </w:t>
                            </w:r>
                          </w:p>
                          <w:p w:rsidR="00B72073" w:rsidRPr="00B800B9" w:rsidRDefault="00B800B9" w:rsidP="00B7207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800B9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Python</w:t>
                            </w:r>
                            <w:r w:rsidR="00B72073" w:rsidRPr="00B800B9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                                           </w:t>
                            </w:r>
                          </w:p>
                          <w:p w:rsidR="00B72073" w:rsidRDefault="00B72073" w:rsidP="00B7207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800B9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Data Analysis</w:t>
                            </w:r>
                          </w:p>
                          <w:p w:rsidR="00A20B8F" w:rsidRDefault="00A20B8F" w:rsidP="00B7207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R</w:t>
                            </w:r>
                          </w:p>
                          <w:p w:rsidR="00A20B8F" w:rsidRPr="00B800B9" w:rsidRDefault="00A20B8F" w:rsidP="00A20B8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800B9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Data</w:t>
                            </w:r>
                            <w:r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B800B9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Science                                                </w:t>
                            </w:r>
                          </w:p>
                          <w:p w:rsidR="00A20B8F" w:rsidRPr="00B800B9" w:rsidRDefault="00A20B8F" w:rsidP="00A20B8F">
                            <w:pPr>
                              <w:pStyle w:val="ListParagraph"/>
                              <w:spacing w:line="240" w:lineRule="auto"/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940" w:type="dxa"/>
                          </w:tcPr>
                          <w:p w:rsidR="00B72073" w:rsidRPr="00B800B9" w:rsidRDefault="00B72073" w:rsidP="00B7207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800B9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Machine Learning(Supervised &amp; Unsupervised)</w:t>
                            </w:r>
                          </w:p>
                          <w:p w:rsidR="00B72073" w:rsidRPr="00B800B9" w:rsidRDefault="00B72073" w:rsidP="00B7207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800B9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Business Executive Development            </w:t>
                            </w:r>
                          </w:p>
                          <w:p w:rsidR="00B72073" w:rsidRPr="00B800B9" w:rsidRDefault="00B72073" w:rsidP="00B7207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800B9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MS Word and PowerPoint</w:t>
                            </w:r>
                          </w:p>
                          <w:p w:rsidR="00B800B9" w:rsidRPr="00A20B8F" w:rsidRDefault="00B72073" w:rsidP="00A20B8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800B9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Html/CSS/JavaScript/Bootstrap/JQuery</w:t>
                            </w:r>
                          </w:p>
                          <w:p w:rsidR="00A20B8F" w:rsidRPr="00B800B9" w:rsidRDefault="00A20B8F" w:rsidP="00A20B8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Statistical </w:t>
                            </w:r>
                            <w:r w:rsidRPr="00B800B9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 xml:space="preserve">Testing                                         </w:t>
                            </w:r>
                          </w:p>
                          <w:p w:rsidR="00A20B8F" w:rsidRDefault="00A20B8F" w:rsidP="00B7207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Neural Network and NLP</w:t>
                            </w:r>
                          </w:p>
                          <w:p w:rsidR="00A20B8F" w:rsidRPr="00B800B9" w:rsidRDefault="00A20B8F" w:rsidP="00A20B8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800B9"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Backend Developer(SQLite Python &amp; Django)</w:t>
                            </w:r>
                          </w:p>
                          <w:p w:rsidR="00A20B8F" w:rsidRDefault="00A20B8F" w:rsidP="00B7207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auto"/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  <w:t>PostgreSQL and MySQL</w:t>
                            </w:r>
                          </w:p>
                          <w:p w:rsidR="00A20B8F" w:rsidRPr="00B800B9" w:rsidRDefault="00A20B8F" w:rsidP="00A20B8F">
                            <w:pPr>
                              <w:pStyle w:val="ListParagraph"/>
                              <w:spacing w:line="240" w:lineRule="auto"/>
                              <w:rPr>
                                <w:rFonts w:cstheme="minorHAnsi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824" w:type="dxa"/>
                          </w:tcPr>
                          <w:p w:rsidR="00B72073" w:rsidRPr="00B800B9" w:rsidRDefault="00B72073" w:rsidP="00B72073">
                            <w:pPr>
                              <w:pStyle w:val="ListParagraph"/>
                              <w:numPr>
                                <w:ilvl w:val="1"/>
                                <w:numId w:val="3"/>
                              </w:numPr>
                              <w:spacing w:line="240" w:lineRule="auto"/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</w:tbl>
                    <w:p w:rsidR="00DE62DF" w:rsidRPr="00926DE1" w:rsidRDefault="00DE62DF" w:rsidP="00DE62DF">
                      <w:pPr>
                        <w:pStyle w:val="Styl1"/>
                        <w:spacing w:before="240"/>
                        <w:rPr>
                          <w:b/>
                          <w:lang w:val="en-US"/>
                        </w:rPr>
                      </w:pPr>
                      <w:r w:rsidRPr="00893711">
                        <w:rPr>
                          <w:b/>
                          <w:lang w:val="en-US"/>
                        </w:rPr>
                        <w:t>Experience</w:t>
                      </w:r>
                    </w:p>
                    <w:p w:rsidR="00DE62DF" w:rsidRPr="00B72073" w:rsidRDefault="00B72073" w:rsidP="00B72073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284056">
                        <w:rPr>
                          <w:b/>
                          <w:sz w:val="24"/>
                          <w:szCs w:val="24"/>
                          <w:u w:val="single"/>
                        </w:rPr>
                        <w:t>Great Brands Nigeria Limited/ British American Tobacco - Lagos, Nigeria:</w:t>
                      </w:r>
                      <w:r w:rsidRPr="00284056">
                        <w:rPr>
                          <w:sz w:val="24"/>
                          <w:szCs w:val="24"/>
                          <w:u w:val="single"/>
                          <w:lang w:val="en-US"/>
                        </w:rPr>
                        <w:t>-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284056">
                        <w:rPr>
                          <w:sz w:val="24"/>
                          <w:szCs w:val="24"/>
                          <w:u w:val="single"/>
                          <w:lang w:val="en-US"/>
                        </w:rPr>
                        <w:t>11</w:t>
                      </w:r>
                      <w:r w:rsidR="00284056" w:rsidRPr="00284056">
                        <w:rPr>
                          <w:sz w:val="24"/>
                          <w:szCs w:val="24"/>
                          <w:u w:val="single"/>
                          <w:lang w:val="en-US"/>
                        </w:rPr>
                        <w:t>/2017 to 09</w:t>
                      </w:r>
                      <w:r w:rsidRPr="00284056">
                        <w:rPr>
                          <w:sz w:val="24"/>
                          <w:szCs w:val="24"/>
                          <w:u w:val="single"/>
                          <w:lang w:val="en-US"/>
                        </w:rPr>
                        <w:t>/2018</w:t>
                      </w:r>
                    </w:p>
                    <w:p w:rsidR="00DE62DF" w:rsidRPr="00284056" w:rsidRDefault="00284056" w:rsidP="00284056">
                      <w:pPr>
                        <w:spacing w:after="0" w:line="240" w:lineRule="auto"/>
                        <w:rPr>
                          <w:rFonts w:ascii="Calibri" w:eastAsia="Times New Roman" w:hAnsi="Calibri" w:cs="Times New Roman"/>
                          <w:b/>
                          <w:sz w:val="28"/>
                          <w:szCs w:val="28"/>
                          <w:lang w:val="en-US"/>
                        </w:rPr>
                      </w:pPr>
                      <w:r w:rsidRPr="00F70E71">
                        <w:rPr>
                          <w:rFonts w:ascii="Calibri" w:eastAsia="Times New Roman" w:hAnsi="Calibri" w:cs="Times New Roman"/>
                          <w:b/>
                          <w:sz w:val="28"/>
                          <w:szCs w:val="28"/>
                          <w:lang w:val="en-US"/>
                        </w:rPr>
                        <w:t>Mobile Data Analyst</w:t>
                      </w:r>
                      <w:r w:rsidR="00A20B8F" w:rsidRPr="00F70E71">
                        <w:rPr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="00A20B8F" w:rsidRPr="00F70E71">
                        <w:rPr>
                          <w:b/>
                          <w:sz w:val="28"/>
                          <w:szCs w:val="28"/>
                          <w:lang w:val="en-US"/>
                        </w:rPr>
                        <w:t>-</w:t>
                      </w:r>
                      <w:r w:rsidR="00DE62DF" w:rsidRPr="00F70E71"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F70E71">
                        <w:rPr>
                          <w:b/>
                          <w:sz w:val="24"/>
                          <w:szCs w:val="24"/>
                          <w:lang w:val="en-US"/>
                        </w:rPr>
                        <w:t>Lagos</w:t>
                      </w:r>
                    </w:p>
                    <w:p w:rsidR="00284056" w:rsidRPr="005D59E8" w:rsidRDefault="00284056" w:rsidP="00284056">
                      <w:pPr>
                        <w:numPr>
                          <w:ilvl w:val="0"/>
                          <w:numId w:val="5"/>
                        </w:numPr>
                        <w:spacing w:after="120" w:line="264" w:lineRule="auto"/>
                        <w:rPr>
                          <w:rFonts w:cs="Calibri"/>
                          <w:sz w:val="20"/>
                          <w:szCs w:val="20"/>
                        </w:rPr>
                      </w:pPr>
                      <w:r w:rsidRPr="005D59E8">
                        <w:rPr>
                          <w:rFonts w:cs="Calibri"/>
                          <w:sz w:val="24"/>
                          <w:szCs w:val="24"/>
                        </w:rPr>
                        <w:t xml:space="preserve">Analysis 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 and Visualization </w:t>
                      </w:r>
                      <w:r w:rsidRPr="005D59E8">
                        <w:rPr>
                          <w:rFonts w:cs="Calibri"/>
                          <w:sz w:val="24"/>
                          <w:szCs w:val="24"/>
                        </w:rPr>
                        <w:t>of Data Through the Use Of Microsoft Excel and Power B. I.</w:t>
                      </w:r>
                    </w:p>
                    <w:p w:rsidR="00284056" w:rsidRPr="005D59E8" w:rsidRDefault="00284056" w:rsidP="00284056">
                      <w:pPr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cs="Calibri"/>
                          <w:sz w:val="20"/>
                          <w:szCs w:val="20"/>
                        </w:rPr>
                      </w:pPr>
                      <w:r w:rsidRPr="005D59E8">
                        <w:rPr>
                          <w:rFonts w:cs="Calibri"/>
                          <w:sz w:val="24"/>
                          <w:szCs w:val="24"/>
                        </w:rPr>
                        <w:t>Preparation of Template the use of Power Pivot, Excel Formulas and Data Analysis ToolPak.</w:t>
                      </w:r>
                    </w:p>
                    <w:p w:rsidR="00284056" w:rsidRPr="005D59E8" w:rsidRDefault="00284056" w:rsidP="00284056">
                      <w:pPr>
                        <w:spacing w:after="0" w:line="240" w:lineRule="auto"/>
                        <w:rPr>
                          <w:rFonts w:cs="Calibri"/>
                        </w:rPr>
                      </w:pPr>
                    </w:p>
                    <w:p w:rsidR="00284056" w:rsidRPr="005D59E8" w:rsidRDefault="00284056" w:rsidP="00284056">
                      <w:pPr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cs="Calibri"/>
                          <w:sz w:val="20"/>
                          <w:szCs w:val="20"/>
                        </w:rPr>
                      </w:pPr>
                      <w:r w:rsidRPr="005D59E8">
                        <w:rPr>
                          <w:rFonts w:cs="Calibri"/>
                          <w:sz w:val="24"/>
                          <w:szCs w:val="24"/>
                        </w:rPr>
                        <w:t xml:space="preserve">Building a Predictive Model in Excel </w:t>
                      </w:r>
                      <w:r w:rsidR="008215EE">
                        <w:rPr>
                          <w:rFonts w:cs="Calibri"/>
                          <w:sz w:val="24"/>
                          <w:szCs w:val="24"/>
                        </w:rPr>
                        <w:t xml:space="preserve">using </w:t>
                      </w:r>
                      <w:r w:rsidRPr="005D59E8">
                        <w:rPr>
                          <w:rFonts w:cs="Calibri"/>
                          <w:sz w:val="24"/>
                          <w:szCs w:val="24"/>
                        </w:rPr>
                        <w:t xml:space="preserve"> Monte Carlo simulations, linear regression, and Logistic regression.</w:t>
                      </w:r>
                    </w:p>
                    <w:p w:rsidR="00284056" w:rsidRPr="00F70E71" w:rsidRDefault="00284056" w:rsidP="00DE62DF">
                      <w:pPr>
                        <w:numPr>
                          <w:ilvl w:val="0"/>
                          <w:numId w:val="5"/>
                        </w:numPr>
                        <w:spacing w:after="0" w:line="240" w:lineRule="auto"/>
                        <w:rPr>
                          <w:rFonts w:cs="Calibri"/>
                          <w:sz w:val="20"/>
                          <w:szCs w:val="20"/>
                        </w:rPr>
                      </w:pPr>
                      <w:r w:rsidRPr="005D59E8">
                        <w:rPr>
                          <w:rFonts w:cs="Calibri"/>
                          <w:sz w:val="24"/>
                          <w:szCs w:val="24"/>
                        </w:rPr>
                        <w:t xml:space="preserve">Using Data Analysis ToolPak in Excel to perform statistical calculations on Anova, Binomial Distribution, Poisson Distribution, Normal Distribution Chi-Square, T-testing/Hypothesis testing, 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Pr="00F70E71">
                        <w:rPr>
                          <w:rFonts w:cs="Calibri"/>
                          <w:sz w:val="24"/>
                          <w:szCs w:val="24"/>
                        </w:rPr>
                        <w:t>Standard Error and Normal Distributions.</w:t>
                      </w:r>
                    </w:p>
                    <w:p w:rsidR="00926DE1" w:rsidRPr="00F70E71" w:rsidRDefault="00926DE1" w:rsidP="00926DE1">
                      <w:pPr>
                        <w:spacing w:after="0" w:line="240" w:lineRule="auto"/>
                        <w:ind w:left="720"/>
                        <w:rPr>
                          <w:rFonts w:cs="Calibri"/>
                          <w:sz w:val="20"/>
                          <w:szCs w:val="20"/>
                        </w:rPr>
                      </w:pPr>
                    </w:p>
                    <w:p w:rsidR="00926DE1" w:rsidRPr="00926DE1" w:rsidRDefault="00926DE1" w:rsidP="00926DE1">
                      <w:pPr>
                        <w:spacing w:after="0" w:line="240" w:lineRule="auto"/>
                        <w:rPr>
                          <w:rFonts w:cs="Calibri"/>
                          <w:sz w:val="20"/>
                          <w:szCs w:val="20"/>
                          <w:u w:val="single"/>
                        </w:rPr>
                      </w:pPr>
                      <w:r w:rsidRPr="00F70E71">
                        <w:rPr>
                          <w:rFonts w:asciiTheme="majorHAnsi" w:hAnsiTheme="majorHAnsi" w:cstheme="majorHAnsi"/>
                          <w:b/>
                          <w:sz w:val="36"/>
                          <w:szCs w:val="36"/>
                          <w:u w:val="single"/>
                          <w:lang w:val="en-US"/>
                        </w:rPr>
                        <w:t>Moan Technology</w:t>
                      </w:r>
                    </w:p>
                    <w:p w:rsidR="00284056" w:rsidRDefault="00B84DD5" w:rsidP="00B84DD5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Data Scientist 11/</w:t>
                      </w:r>
                      <w:r w:rsidR="00284056" w:rsidRPr="00B84DD5">
                        <w:rPr>
                          <w:sz w:val="24"/>
                          <w:szCs w:val="24"/>
                        </w:rPr>
                        <w:t xml:space="preserve">2018 </w:t>
                      </w:r>
                      <w:r>
                        <w:rPr>
                          <w:sz w:val="24"/>
                          <w:szCs w:val="24"/>
                        </w:rPr>
                        <w:t>to 06/</w:t>
                      </w:r>
                      <w:r w:rsidR="00284056" w:rsidRPr="00B84DD5">
                        <w:rPr>
                          <w:sz w:val="24"/>
                          <w:szCs w:val="24"/>
                        </w:rPr>
                        <w:t>2019:</w:t>
                      </w:r>
                    </w:p>
                    <w:p w:rsidR="00B84DD5" w:rsidRPr="005D59E8" w:rsidRDefault="00B84DD5" w:rsidP="00B84DD5">
                      <w:pPr>
                        <w:numPr>
                          <w:ilvl w:val="0"/>
                          <w:numId w:val="6"/>
                        </w:numPr>
                        <w:spacing w:after="0" w:line="240" w:lineRule="auto"/>
                      </w:pPr>
                      <w:r w:rsidRPr="00BB7B4E">
                        <w:rPr>
                          <w:sz w:val="24"/>
                          <w:szCs w:val="24"/>
                        </w:rPr>
                        <w:t>Extraction Of Data From Various Websites through the use of Python Web Scraper</w:t>
                      </w:r>
                      <w:r>
                        <w:rPr>
                          <w:sz w:val="24"/>
                          <w:szCs w:val="24"/>
                        </w:rPr>
                        <w:t xml:space="preserve"> and Beautiful Soup.</w:t>
                      </w:r>
                    </w:p>
                    <w:p w:rsidR="00B84DD5" w:rsidRPr="005D59E8" w:rsidRDefault="00D8086B" w:rsidP="00690C4C">
                      <w:pPr>
                        <w:numPr>
                          <w:ilvl w:val="0"/>
                          <w:numId w:val="6"/>
                        </w:numPr>
                        <w:spacing w:after="0" w:line="240" w:lineRule="auto"/>
                      </w:pPr>
                      <w:r w:rsidRPr="005D59E8">
                        <w:rPr>
                          <w:rFonts w:cs="Calibri"/>
                          <w:sz w:val="24"/>
                          <w:szCs w:val="24"/>
                        </w:rPr>
                        <w:t xml:space="preserve">Analysis </w:t>
                      </w:r>
                      <w:r>
                        <w:rPr>
                          <w:rFonts w:cs="Calibri"/>
                          <w:sz w:val="24"/>
                          <w:szCs w:val="24"/>
                        </w:rPr>
                        <w:t xml:space="preserve"> </w:t>
                      </w:r>
                      <w:r w:rsidR="00B84DD5" w:rsidRPr="005D59E8">
                        <w:rPr>
                          <w:rFonts w:cs="Calibri"/>
                          <w:color w:val="333333"/>
                          <w:sz w:val="24"/>
                          <w:szCs w:val="24"/>
                        </w:rPr>
                        <w:t>and Visualization of bulky and Messy Data through the use of Python libraries</w:t>
                      </w:r>
                      <w:r w:rsidR="00B84DD5" w:rsidRPr="00BB7B4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B84DD5">
                        <w:rPr>
                          <w:sz w:val="24"/>
                          <w:szCs w:val="24"/>
                        </w:rPr>
                        <w:t>like Numpy,Pand</w:t>
                      </w:r>
                      <w:r w:rsidR="00690C4C">
                        <w:rPr>
                          <w:sz w:val="24"/>
                          <w:szCs w:val="24"/>
                        </w:rPr>
                        <w:t xml:space="preserve">as,Seaborn,Matplotlib, Tensor flow, Keras  and Scipy </w:t>
                      </w:r>
                    </w:p>
                    <w:p w:rsidR="00B84DD5" w:rsidRPr="00B84DD5" w:rsidRDefault="00BB0C75" w:rsidP="00B84DD5">
                      <w:pPr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I have successfully built </w:t>
                      </w:r>
                      <w:r w:rsidR="00B84DD5">
                        <w:rPr>
                          <w:sz w:val="24"/>
                          <w:szCs w:val="24"/>
                        </w:rPr>
                        <w:t xml:space="preserve"> Predictive Model</w:t>
                      </w:r>
                      <w:r>
                        <w:rPr>
                          <w:sz w:val="24"/>
                          <w:szCs w:val="24"/>
                        </w:rPr>
                        <w:t>s</w:t>
                      </w:r>
                      <w:r w:rsidR="00B84DD5">
                        <w:rPr>
                          <w:sz w:val="24"/>
                          <w:szCs w:val="24"/>
                        </w:rPr>
                        <w:t xml:space="preserve"> thro</w:t>
                      </w:r>
                      <w:r w:rsidR="00690C4C">
                        <w:rPr>
                          <w:sz w:val="24"/>
                          <w:szCs w:val="24"/>
                        </w:rPr>
                        <w:t xml:space="preserve">ugh the use of Machine Learning </w:t>
                      </w:r>
                      <w:r w:rsidR="00690C4C">
                        <w:rPr>
                          <w:rFonts w:cs="Calibri"/>
                          <w:color w:val="333333"/>
                          <w:sz w:val="24"/>
                          <w:szCs w:val="24"/>
                        </w:rPr>
                        <w:t>Algorithms</w:t>
                      </w:r>
                    </w:p>
                    <w:p w:rsidR="00B84DD5" w:rsidRPr="00B84DD5" w:rsidRDefault="00B84DD5" w:rsidP="00B84DD5">
                      <w:pPr>
                        <w:spacing w:after="0" w:line="240" w:lineRule="auto"/>
                        <w:ind w:left="720"/>
                        <w:rPr>
                          <w:sz w:val="20"/>
                          <w:szCs w:val="20"/>
                        </w:rPr>
                      </w:pPr>
                    </w:p>
                    <w:p w:rsidR="00B84DD5" w:rsidRPr="00BB7B4E" w:rsidRDefault="00B84DD5" w:rsidP="00B84DD5">
                      <w:pPr>
                        <w:spacing w:after="0" w:line="240" w:lineRule="auto"/>
                        <w:ind w:left="720"/>
                        <w:rPr>
                          <w:sz w:val="20"/>
                          <w:szCs w:val="20"/>
                        </w:rPr>
                      </w:pPr>
                    </w:p>
                    <w:p w:rsidR="00284056" w:rsidRPr="00284056" w:rsidRDefault="00284056" w:rsidP="00B84DD5">
                      <w:pPr>
                        <w:spacing w:after="0" w:line="240" w:lineRule="auto"/>
                        <w:rPr>
                          <w:rFonts w:cs="Calibri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84DD5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1F47B3A" wp14:editId="4B2841B4">
                <wp:simplePos x="0" y="0"/>
                <wp:positionH relativeFrom="column">
                  <wp:posOffset>-447675</wp:posOffset>
                </wp:positionH>
                <wp:positionV relativeFrom="paragraph">
                  <wp:posOffset>0</wp:posOffset>
                </wp:positionV>
                <wp:extent cx="2586990" cy="942975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942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E62DF" w:rsidRPr="00B84DD5" w:rsidRDefault="007B7F45" w:rsidP="00B84DD5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  <w:lang w:eastAsia="zh-CN"/>
                              </w:rPr>
                            </w:pPr>
                            <w:r w:rsidRPr="00B84DD5">
                              <w:rPr>
                                <w:b/>
                                <w:bCs/>
                                <w:color w:val="000000" w:themeColor="text1"/>
                                <w:sz w:val="44"/>
                                <w:szCs w:val="44"/>
                              </w:rPr>
                              <w:t>OKOLIE CHUKWUKA ALBERT</w:t>
                            </w:r>
                          </w:p>
                          <w:p w:rsidR="00DE62DF" w:rsidRPr="00470A5E" w:rsidRDefault="00DE62DF" w:rsidP="00DE62DF">
                            <w:pP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47B3A" id="_x0000_s1028" type="#_x0000_t202" style="position:absolute;margin-left:-35.25pt;margin-top:0;width:203.7pt;height:74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" filled="f" stroked="f">
                <v:textbox>
                  <w:txbxContent>
                    <w:p w:rsidR="00DE62DF" w:rsidRPr="00B84DD5" w:rsidRDefault="007B7F45" w:rsidP="00B84DD5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44"/>
                          <w:szCs w:val="44"/>
                          <w:lang w:eastAsia="zh-CN"/>
                        </w:rPr>
                      </w:pPr>
                      <w:r w:rsidRPr="00B84DD5">
                        <w:rPr>
                          <w:b/>
                          <w:bCs/>
                          <w:color w:val="000000" w:themeColor="text1"/>
                          <w:sz w:val="44"/>
                          <w:szCs w:val="44"/>
                        </w:rPr>
                        <w:t>OKOLIE CHUKWUKA ALBERT</w:t>
                      </w:r>
                    </w:p>
                    <w:p w:rsidR="00DE62DF" w:rsidRPr="00470A5E" w:rsidRDefault="00DE62DF" w:rsidP="00DE62DF">
                      <w:pPr>
                        <w:rPr>
                          <w:b/>
                          <w:bCs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E62DF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26D63F1" wp14:editId="199FEE51">
                <wp:simplePos x="0" y="0"/>
                <wp:positionH relativeFrom="column">
                  <wp:posOffset>-95250</wp:posOffset>
                </wp:positionH>
                <wp:positionV relativeFrom="paragraph">
                  <wp:posOffset>1162050</wp:posOffset>
                </wp:positionV>
                <wp:extent cx="2133600" cy="2276475"/>
                <wp:effectExtent l="0" t="0" r="0" b="0"/>
                <wp:wrapSquare wrapText="bothSides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2276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E62DF" w:rsidRDefault="00B72073" w:rsidP="00DE62DF">
                            <w:r w:rsidRPr="00B72073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>
                                  <wp:extent cx="1739042" cy="1857983"/>
                                  <wp:effectExtent l="0" t="0" r="0" b="9525"/>
                                  <wp:docPr id="19" name="Picture 19" descr="C:\Users\8470p\Pictures\Capture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C:\Users\8470p\Pictures\Capture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48601" cy="18681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6D63F1" id="_x0000_s1029" type="#_x0000_t202" style="position:absolute;margin-left:-7.5pt;margin-top:91.5pt;width:168pt;height:179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" filled="f" stroked="f">
                <v:textbox>
                  <w:txbxContent>
                    <w:p w:rsidR="00DE62DF" w:rsidRDefault="00B72073" w:rsidP="00DE62DF">
                      <w:r w:rsidRPr="00B72073">
                        <w:rPr>
                          <w:noProof/>
                          <w:lang w:val="en-US"/>
                        </w:rPr>
                        <w:drawing>
                          <wp:inline distT="0" distB="0" distL="0" distR="0">
                            <wp:extent cx="1739042" cy="1857983"/>
                            <wp:effectExtent l="0" t="0" r="0" b="9525"/>
                            <wp:docPr id="19" name="Picture 19" descr="C:\Users\8470p\Pictures\Capture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C:\Users\8470p\Pictures\Capture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48601" cy="18681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E726E6" w:rsidRDefault="004C7892" w:rsidP="00B84DD5">
      <w:r w:rsidRPr="007B7F45">
        <w:rPr>
          <w:rStyle w:val="Hyperlink"/>
          <w:rFonts w:eastAsiaTheme="minorHAnsi"/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22E4CD8" wp14:editId="5546CF40">
                <wp:simplePos x="0" y="0"/>
                <wp:positionH relativeFrom="page">
                  <wp:posOffset>-63795</wp:posOffset>
                </wp:positionH>
                <wp:positionV relativeFrom="paragraph">
                  <wp:posOffset>-457200</wp:posOffset>
                </wp:positionV>
                <wp:extent cx="2604976" cy="10744835"/>
                <wp:effectExtent l="0" t="0" r="5080" b="0"/>
                <wp:wrapNone/>
                <wp:docPr id="10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4976" cy="1074483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54001" id="Prostokąt 1" o:spid="_x0000_s1026" style="position:absolute;margin-left:-5pt;margin-top:-36pt;width:205.1pt;height:846.0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" fillcolor="#e7e6e6 [3214]" stroked="f" strokeweight="1pt">
                <w10:wrap anchorx="page"/>
              </v:rect>
            </w:pict>
          </mc:Fallback>
        </mc:AlternateContent>
      </w:r>
      <w:r w:rsidR="00B84DD5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1C7BE83" wp14:editId="56E47AD6">
                <wp:simplePos x="0" y="0"/>
                <wp:positionH relativeFrom="column">
                  <wp:posOffset>2085975</wp:posOffset>
                </wp:positionH>
                <wp:positionV relativeFrom="paragraph">
                  <wp:posOffset>0</wp:posOffset>
                </wp:positionV>
                <wp:extent cx="4931410" cy="10967085"/>
                <wp:effectExtent l="0" t="0" r="21590" b="24765"/>
                <wp:wrapSquare wrapText="bothSides"/>
                <wp:docPr id="20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1410" cy="1096708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B4F6A" w:rsidRPr="009E6327" w:rsidRDefault="002B4F6A" w:rsidP="002B4F6A">
                            <w:pPr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color w:val="333333"/>
                                <w:sz w:val="24"/>
                                <w:szCs w:val="24"/>
                              </w:rPr>
                              <w:t>Application of deep learning Algorithms to face recognition models, fraud detection models, and fashion classification models and many more.</w:t>
                            </w:r>
                          </w:p>
                          <w:p w:rsidR="002B4F6A" w:rsidRPr="00B84DD5" w:rsidRDefault="002B4F6A" w:rsidP="002B4F6A">
                            <w:pPr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color w:val="333333"/>
                                <w:sz w:val="24"/>
                                <w:szCs w:val="24"/>
                              </w:rPr>
                              <w:t>Predicted stock price 35% better than traditional figures.</w:t>
                            </w:r>
                          </w:p>
                          <w:p w:rsidR="002B4F6A" w:rsidRDefault="002B4F6A" w:rsidP="002B4F6A">
                            <w:pPr>
                              <w:spacing w:after="0" w:line="240" w:lineRule="auto"/>
                              <w:ind w:left="7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2B4F6A" w:rsidRPr="00926DE1" w:rsidRDefault="002B4F6A" w:rsidP="002B4F6A">
                            <w:pPr>
                              <w:spacing w:after="0" w:line="240" w:lineRule="auto"/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F70E71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36"/>
                                <w:szCs w:val="36"/>
                                <w:u w:val="single"/>
                              </w:rPr>
                              <w:t>Full-stack web developer</w:t>
                            </w:r>
                          </w:p>
                          <w:p w:rsidR="002B4F6A" w:rsidRDefault="002B4F6A" w:rsidP="002B4F6A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:rsidR="002B4F6A" w:rsidRPr="00806066" w:rsidRDefault="002B4F6A" w:rsidP="002B4F6A">
                            <w:pPr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color w:val="333333"/>
                                <w:sz w:val="24"/>
                                <w:szCs w:val="24"/>
                              </w:rPr>
                              <w:t>I have successfully built a user-friendly Blog application website with Django framework, it has a well-structured back-End that is built on PostgreSQL</w:t>
                            </w:r>
                          </w:p>
                          <w:p w:rsidR="002B4F6A" w:rsidRPr="004C7892" w:rsidRDefault="002B4F6A" w:rsidP="002B4F6A">
                            <w:pPr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color w:val="333333"/>
                                <w:sz w:val="24"/>
                                <w:szCs w:val="24"/>
                              </w:rPr>
                              <w:t>I have successfully built a social media site project with nice interactively within users.</w:t>
                            </w:r>
                          </w:p>
                          <w:p w:rsidR="002B4F6A" w:rsidRPr="00926DE1" w:rsidRDefault="002B4F6A" w:rsidP="002B4F6A">
                            <w:pPr>
                              <w:spacing w:after="0" w:line="240" w:lineRule="auto"/>
                              <w:ind w:left="72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2B4F6A" w:rsidRPr="004C7892" w:rsidRDefault="002B4F6A" w:rsidP="002B4F6A">
                            <w:pPr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color w:val="333333"/>
                                <w:sz w:val="24"/>
                                <w:szCs w:val="24"/>
                              </w:rPr>
                              <w:t>I have successfully built a portfolio website for myself and client using frontend tools like Html, Bootstrap,CSS and Javascript.</w:t>
                            </w:r>
                          </w:p>
                          <w:p w:rsidR="002B4F6A" w:rsidRDefault="002B4F6A" w:rsidP="002B4F6A">
                            <w:pPr>
                              <w:pStyle w:val="ListParagraph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:rsidR="002B4F6A" w:rsidRPr="004C7892" w:rsidRDefault="002B4F6A" w:rsidP="002B4F6A">
                            <w:pPr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color w:val="333333"/>
                                <w:sz w:val="24"/>
                                <w:szCs w:val="24"/>
                              </w:rPr>
                              <w:t>I have successfully built a bitcoin website for clients</w:t>
                            </w:r>
                          </w:p>
                          <w:p w:rsidR="002B4F6A" w:rsidRDefault="002B4F6A" w:rsidP="002B4F6A">
                            <w:pPr>
                              <w:pStyle w:val="ListParagraph"/>
                              <w:rPr>
                                <w:rFonts w:cs="Calibri"/>
                                <w:color w:val="333333"/>
                                <w:sz w:val="24"/>
                                <w:szCs w:val="24"/>
                              </w:rPr>
                            </w:pPr>
                          </w:p>
                          <w:p w:rsidR="00806066" w:rsidRPr="002B4F6A" w:rsidRDefault="002B4F6A" w:rsidP="00806066">
                            <w:pPr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Calibri"/>
                                <w:color w:val="333333"/>
                                <w:sz w:val="24"/>
                                <w:szCs w:val="24"/>
                              </w:rPr>
                              <w:t>I have successfully built  machine learning applications using streamlit.io.</w:t>
                            </w:r>
                          </w:p>
                          <w:p w:rsidR="00806066" w:rsidRPr="00806066" w:rsidRDefault="00806066" w:rsidP="00806066">
                            <w:pPr>
                              <w:spacing w:after="0" w:line="240" w:lineRule="auto"/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:rsidR="009E6327" w:rsidRPr="00926DE1" w:rsidRDefault="00B84DD5" w:rsidP="00B84DD5">
                            <w:pPr>
                              <w:rPr>
                                <w:b/>
                                <w:sz w:val="36"/>
                                <w:szCs w:val="36"/>
                                <w:u w:val="single"/>
                              </w:rPr>
                            </w:pPr>
                            <w:bookmarkStart w:id="0" w:name="_GoBack"/>
                            <w:bookmarkEnd w:id="0"/>
                            <w:r w:rsidRPr="00F70E71">
                              <w:rPr>
                                <w:b/>
                                <w:sz w:val="36"/>
                                <w:szCs w:val="36"/>
                                <w:u w:val="single"/>
                              </w:rPr>
                              <w:t>Freelancer</w:t>
                            </w:r>
                            <w:r w:rsidRPr="00926DE1">
                              <w:rPr>
                                <w:b/>
                                <w:sz w:val="36"/>
                                <w:szCs w:val="36"/>
                                <w:u w:val="single"/>
                              </w:rPr>
                              <w:t xml:space="preserve">  </w:t>
                            </w:r>
                          </w:p>
                          <w:p w:rsidR="00B84DD5" w:rsidRDefault="00B84DD5" w:rsidP="00B84DD5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2/2018-to date:</w:t>
                            </w:r>
                          </w:p>
                          <w:p w:rsidR="00B84DD5" w:rsidRPr="00B84DD5" w:rsidRDefault="00B84DD5" w:rsidP="00B84DD5">
                            <w:pPr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5D59E8">
                              <w:rPr>
                                <w:rFonts w:cs="Calibri"/>
                                <w:color w:val="333333"/>
                                <w:sz w:val="24"/>
                                <w:szCs w:val="24"/>
                                <w:lang w:eastAsia="zh-CN"/>
                              </w:rPr>
                              <w:t>As a freelancer on Fiverr, Freelancer and PeopleperHour I have su</w:t>
                            </w:r>
                            <w:r>
                              <w:rPr>
                                <w:rFonts w:cs="Calibri"/>
                                <w:color w:val="333333"/>
                                <w:sz w:val="24"/>
                                <w:szCs w:val="24"/>
                                <w:lang w:eastAsia="zh-CN"/>
                              </w:rPr>
                              <w:t>ccessfully completed over 100+</w:t>
                            </w:r>
                            <w:r w:rsidRPr="00B84DD5">
                              <w:rPr>
                                <w:rFonts w:ascii="Calibri" w:eastAsia="Times New Roman" w:hAnsi="Calibri" w:cs="Calibri"/>
                                <w:color w:val="333333"/>
                                <w:sz w:val="24"/>
                                <w:szCs w:val="24"/>
                                <w:lang w:val="en-US" w:eastAsia="zh-CN"/>
                              </w:rPr>
                              <w:t xml:space="preserve"> I.T related project, this projects cut across Web Development, Web Scraping, 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333333"/>
                                <w:sz w:val="24"/>
                                <w:szCs w:val="24"/>
                                <w:lang w:val="en-US" w:eastAsia="zh-CN"/>
                              </w:rPr>
                              <w:t>Machine learning</w:t>
                            </w:r>
                            <w:r w:rsidR="001C5802">
                              <w:rPr>
                                <w:rFonts w:ascii="Calibri" w:eastAsia="Times New Roman" w:hAnsi="Calibri" w:cs="Calibri"/>
                                <w:color w:val="333333"/>
                                <w:sz w:val="24"/>
                                <w:szCs w:val="24"/>
                                <w:lang w:val="en-US" w:eastAsia="zh-CN"/>
                              </w:rPr>
                              <w:t>,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333333"/>
                                <w:sz w:val="24"/>
                                <w:szCs w:val="24"/>
                                <w:lang w:val="en-US" w:eastAsia="zh-CN"/>
                              </w:rPr>
                              <w:t xml:space="preserve"> and Data Analysis. </w:t>
                            </w:r>
                          </w:p>
                          <w:p w:rsidR="00B84DD5" w:rsidRDefault="00B84DD5" w:rsidP="00B84DD5">
                            <w:pPr>
                              <w:pBdr>
                                <w:bottom w:val="single" w:sz="4" w:space="1" w:color="auto"/>
                              </w:pBdr>
                              <w:spacing w:after="120" w:line="264" w:lineRule="auto"/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:rsidR="00B84DD5" w:rsidRPr="00E340E0" w:rsidRDefault="00B84DD5" w:rsidP="00E340E0">
                            <w:pPr>
                              <w:pBdr>
                                <w:bottom w:val="single" w:sz="4" w:space="1" w:color="auto"/>
                              </w:pBdr>
                              <w:spacing w:after="120" w:line="264" w:lineRule="auto"/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</w:pPr>
                            <w:r w:rsidRPr="00893711">
                              <w:rPr>
                                <w:rFonts w:ascii="Calibri" w:eastAsia="Times New Roman" w:hAnsi="Calibri" w:cs="Times New Roman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  <w:t>Educational Background</w:t>
                            </w:r>
                          </w:p>
                          <w:p w:rsidR="00B84DD5" w:rsidRPr="00B84DD5" w:rsidRDefault="00B84DD5" w:rsidP="00B84DD5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333333"/>
                                <w:sz w:val="24"/>
                                <w:szCs w:val="24"/>
                                <w:lang w:val="en-US" w:eastAsia="zh-CN"/>
                              </w:rPr>
                              <w:t>University of Benin</w:t>
                            </w:r>
                            <w:r w:rsidRPr="00B84DD5">
                              <w:rPr>
                                <w:rFonts w:ascii="Calibri" w:eastAsia="Times New Roman" w:hAnsi="Calibri" w:cs="Calibri"/>
                                <w:color w:val="333333"/>
                                <w:sz w:val="24"/>
                                <w:szCs w:val="24"/>
                                <w:lang w:val="en-US" w:eastAsia="zh-CN"/>
                              </w:rPr>
                              <w:t>,</w:t>
                            </w:r>
                            <w:r>
                              <w:rPr>
                                <w:rFonts w:ascii="Calibri" w:eastAsia="Times New Roman" w:hAnsi="Calibri" w:cs="Calibri"/>
                                <w:color w:val="333333"/>
                                <w:sz w:val="24"/>
                                <w:szCs w:val="24"/>
                                <w:lang w:val="en-US" w:eastAsia="zh-CN"/>
                              </w:rPr>
                              <w:t xml:space="preserve"> B.sc Industrial Physics                                        2012 - 2016</w:t>
                            </w:r>
                          </w:p>
                          <w:p w:rsidR="00B84DD5" w:rsidRPr="00B84DD5" w:rsidRDefault="00B84DD5" w:rsidP="00B84DD5">
                            <w:pPr>
                              <w:spacing w:after="0" w:line="240" w:lineRule="auto"/>
                              <w:rPr>
                                <w:rFonts w:ascii="Calibri" w:eastAsia="Times New Roman" w:hAnsi="Calibri" w:cs="Times New Roman"/>
                                <w:sz w:val="21"/>
                                <w:szCs w:val="21"/>
                                <w:lang w:val="en-US"/>
                              </w:rPr>
                            </w:pPr>
                          </w:p>
                          <w:p w:rsidR="00B84DD5" w:rsidRPr="00B84DD5" w:rsidRDefault="00B84DD5" w:rsidP="00B84DD5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333333"/>
                                <w:sz w:val="24"/>
                                <w:szCs w:val="24"/>
                                <w:lang w:val="en-US" w:eastAsia="zh-CN"/>
                              </w:rPr>
                              <w:t>National Youth Service Discharge Certificate                                     2016 - 2017</w:t>
                            </w:r>
                          </w:p>
                          <w:p w:rsidR="00B84DD5" w:rsidRPr="00B84DD5" w:rsidRDefault="00B84DD5" w:rsidP="00B84DD5">
                            <w:pPr>
                              <w:spacing w:after="0" w:line="240" w:lineRule="auto"/>
                              <w:rPr>
                                <w:rFonts w:ascii="Calibri" w:eastAsia="Times New Roman" w:hAnsi="Calibri" w:cs="Times New Roman"/>
                                <w:sz w:val="21"/>
                                <w:szCs w:val="21"/>
                                <w:lang w:val="en-US"/>
                              </w:rPr>
                            </w:pPr>
                          </w:p>
                          <w:p w:rsidR="00B84DD5" w:rsidRPr="00B84DD5" w:rsidRDefault="00B84DD5" w:rsidP="00B84DD5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333333"/>
                                <w:sz w:val="24"/>
                                <w:szCs w:val="24"/>
                                <w:lang w:val="en-US" w:eastAsia="zh-CN"/>
                              </w:rPr>
                              <w:t>New Hope Secondary School                                                                2003 - 2009</w:t>
                            </w:r>
                          </w:p>
                          <w:p w:rsidR="00B84DD5" w:rsidRPr="00B84DD5" w:rsidRDefault="00B84DD5" w:rsidP="00B84DD5">
                            <w:pPr>
                              <w:spacing w:after="120" w:line="264" w:lineRule="auto"/>
                              <w:rPr>
                                <w:rFonts w:ascii="Calibri" w:eastAsia="Times New Roman" w:hAnsi="Calibri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84DD5">
                              <w:rPr>
                                <w:rFonts w:ascii="Calibri" w:eastAsia="Times New Roman" w:hAnsi="Calibri" w:cs="Times New Roman"/>
                                <w:sz w:val="24"/>
                                <w:szCs w:val="24"/>
                                <w:lang w:val="en-US"/>
                              </w:rPr>
                              <w:t>SSCE O Level Result Obtained                                               </w:t>
                            </w:r>
                          </w:p>
                          <w:p w:rsidR="00B84DD5" w:rsidRPr="00B84DD5" w:rsidRDefault="00B84DD5" w:rsidP="00B84DD5">
                            <w:p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color w:val="333333"/>
                                <w:sz w:val="24"/>
                                <w:szCs w:val="24"/>
                                <w:lang w:val="en-US" w:eastAsia="zh-CN"/>
                              </w:rPr>
                              <w:t>Primary School Certificate                                                                     1995 - 2002</w:t>
                            </w:r>
                          </w:p>
                          <w:p w:rsidR="00B84DD5" w:rsidRPr="00B84DD5" w:rsidRDefault="00B84DD5" w:rsidP="00B84DD5">
                            <w:pPr>
                              <w:spacing w:after="0" w:line="240" w:lineRule="auto"/>
                              <w:rPr>
                                <w:rFonts w:ascii="Calibri" w:eastAsia="Times New Roman" w:hAnsi="Calibri" w:cs="Times New Roman"/>
                                <w:sz w:val="21"/>
                                <w:szCs w:val="21"/>
                                <w:lang w:val="en-US"/>
                              </w:rPr>
                            </w:pPr>
                          </w:p>
                          <w:p w:rsidR="00AE0372" w:rsidRDefault="00AE0372" w:rsidP="00B84DD5">
                            <w:pPr>
                              <w:spacing w:after="0" w:line="240" w:lineRule="auto"/>
                              <w:ind w:left="360"/>
                              <w:rPr>
                                <w:rFonts w:cs="Calibri"/>
                                <w:sz w:val="20"/>
                                <w:szCs w:val="20"/>
                              </w:rPr>
                            </w:pPr>
                          </w:p>
                          <w:p w:rsidR="00AE0372" w:rsidRPr="00E340E0" w:rsidRDefault="00AE0372" w:rsidP="00AE0372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  <w:u w:val="single"/>
                              </w:rPr>
                            </w:pPr>
                            <w:r w:rsidRPr="00893711">
                              <w:rPr>
                                <w:b/>
                                <w:bCs/>
                                <w:sz w:val="36"/>
                                <w:szCs w:val="36"/>
                                <w:u w:val="single"/>
                              </w:rPr>
                              <w:t>HOBBIES</w:t>
                            </w:r>
                          </w:p>
                          <w:p w:rsidR="00AE0372" w:rsidRPr="0032335F" w:rsidRDefault="00AE0372" w:rsidP="00AE0372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32335F">
                              <w:rPr>
                                <w:sz w:val="28"/>
                                <w:szCs w:val="28"/>
                              </w:rPr>
                              <w:t>Reading, discovering new things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Pr="0032335F">
                              <w:rPr>
                                <w:sz w:val="28"/>
                                <w:szCs w:val="28"/>
                              </w:rPr>
                              <w:t>meeting people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, music, </w:t>
                            </w:r>
                            <w:r w:rsidRPr="0032335F">
                              <w:rPr>
                                <w:sz w:val="28"/>
                                <w:szCs w:val="28"/>
                              </w:rPr>
                              <w:t>Football</w:t>
                            </w:r>
                            <w:r w:rsidR="00A5624F">
                              <w:rPr>
                                <w:sz w:val="28"/>
                                <w:szCs w:val="28"/>
                              </w:rPr>
                              <w:t xml:space="preserve"> and</w:t>
                            </w:r>
                            <w:r w:rsidR="00F03CD4">
                              <w:rPr>
                                <w:sz w:val="28"/>
                                <w:szCs w:val="28"/>
                              </w:rPr>
                              <w:t xml:space="preserve">, </w:t>
                            </w:r>
                            <w:r w:rsidR="008215EE">
                              <w:rPr>
                                <w:sz w:val="28"/>
                                <w:szCs w:val="28"/>
                              </w:rPr>
                              <w:t>gaming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:rsidR="00AE0372" w:rsidRPr="00284056" w:rsidRDefault="00AE0372" w:rsidP="00B84DD5">
                            <w:pPr>
                              <w:spacing w:after="0" w:line="240" w:lineRule="auto"/>
                              <w:ind w:left="360"/>
                              <w:rPr>
                                <w:rFonts w:cs="Calibr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C7BE83" id="_x0000_s1030" type="#_x0000_t202" style="position:absolute;margin-left:164.25pt;margin-top:0;width:388.3pt;height:863.5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" fillcolor="white [3201]" strokecolor="black [3200]" strokeweight="1pt">
                <v:textbox>
                  <w:txbxContent>
                    <w:p w:rsidR="002B4F6A" w:rsidRPr="009E6327" w:rsidRDefault="002B4F6A" w:rsidP="002B4F6A">
                      <w:pPr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cs="Calibri"/>
                          <w:color w:val="333333"/>
                          <w:sz w:val="24"/>
                          <w:szCs w:val="24"/>
                        </w:rPr>
                        <w:t>Application of deep learning Algorithms to face recognition models, fraud detection models, and fashion classification models and many more.</w:t>
                      </w:r>
                    </w:p>
                    <w:p w:rsidR="002B4F6A" w:rsidRPr="00B84DD5" w:rsidRDefault="002B4F6A" w:rsidP="002B4F6A">
                      <w:pPr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cs="Calibri"/>
                          <w:color w:val="333333"/>
                          <w:sz w:val="24"/>
                          <w:szCs w:val="24"/>
                        </w:rPr>
                        <w:t>Predicted stock price 35% better than traditional figures.</w:t>
                      </w:r>
                    </w:p>
                    <w:p w:rsidR="002B4F6A" w:rsidRDefault="002B4F6A" w:rsidP="002B4F6A">
                      <w:pPr>
                        <w:spacing w:after="0" w:line="240" w:lineRule="auto"/>
                        <w:ind w:left="720"/>
                        <w:rPr>
                          <w:sz w:val="20"/>
                          <w:szCs w:val="20"/>
                        </w:rPr>
                      </w:pPr>
                    </w:p>
                    <w:p w:rsidR="002B4F6A" w:rsidRPr="00926DE1" w:rsidRDefault="002B4F6A" w:rsidP="002B4F6A">
                      <w:pPr>
                        <w:spacing w:after="0" w:line="240" w:lineRule="auto"/>
                        <w:rPr>
                          <w:rFonts w:asciiTheme="majorHAnsi" w:hAnsiTheme="majorHAnsi" w:cstheme="majorHAnsi"/>
                          <w:b/>
                          <w:bCs/>
                          <w:sz w:val="36"/>
                          <w:szCs w:val="36"/>
                          <w:u w:val="single"/>
                        </w:rPr>
                      </w:pPr>
                      <w:r w:rsidRPr="00F70E71">
                        <w:rPr>
                          <w:rFonts w:asciiTheme="majorHAnsi" w:hAnsiTheme="majorHAnsi" w:cstheme="majorHAnsi"/>
                          <w:b/>
                          <w:bCs/>
                          <w:sz w:val="36"/>
                          <w:szCs w:val="36"/>
                          <w:u w:val="single"/>
                        </w:rPr>
                        <w:t>Full-stack web developer</w:t>
                      </w:r>
                    </w:p>
                    <w:p w:rsidR="002B4F6A" w:rsidRDefault="002B4F6A" w:rsidP="002B4F6A">
                      <w:pPr>
                        <w:spacing w:after="0" w:line="240" w:lineRule="auto"/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</w:pPr>
                    </w:p>
                    <w:p w:rsidR="002B4F6A" w:rsidRPr="00806066" w:rsidRDefault="002B4F6A" w:rsidP="002B4F6A">
                      <w:pPr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cs="Calibri"/>
                          <w:color w:val="333333"/>
                          <w:sz w:val="24"/>
                          <w:szCs w:val="24"/>
                        </w:rPr>
                        <w:t>I have successfully built a user-friendly Blog application website with Django framework, it has a well-structured back-End that is built on PostgreSQL</w:t>
                      </w:r>
                    </w:p>
                    <w:p w:rsidR="002B4F6A" w:rsidRPr="004C7892" w:rsidRDefault="002B4F6A" w:rsidP="002B4F6A">
                      <w:pPr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cs="Calibri"/>
                          <w:color w:val="333333"/>
                          <w:sz w:val="24"/>
                          <w:szCs w:val="24"/>
                        </w:rPr>
                        <w:t>I have successfully built a social media site project with nice interactively within users.</w:t>
                      </w:r>
                    </w:p>
                    <w:p w:rsidR="002B4F6A" w:rsidRPr="00926DE1" w:rsidRDefault="002B4F6A" w:rsidP="002B4F6A">
                      <w:pPr>
                        <w:spacing w:after="0" w:line="240" w:lineRule="auto"/>
                        <w:ind w:left="720"/>
                        <w:rPr>
                          <w:sz w:val="20"/>
                          <w:szCs w:val="20"/>
                        </w:rPr>
                      </w:pPr>
                    </w:p>
                    <w:p w:rsidR="002B4F6A" w:rsidRPr="004C7892" w:rsidRDefault="002B4F6A" w:rsidP="002B4F6A">
                      <w:pPr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cs="Calibri"/>
                          <w:color w:val="333333"/>
                          <w:sz w:val="24"/>
                          <w:szCs w:val="24"/>
                        </w:rPr>
                        <w:t>I have successfully built a portfolio website for myself and client using frontend tools like Html, Bootstrap,CSS and Javascript.</w:t>
                      </w:r>
                    </w:p>
                    <w:p w:rsidR="002B4F6A" w:rsidRDefault="002B4F6A" w:rsidP="002B4F6A">
                      <w:pPr>
                        <w:pStyle w:val="ListParagraph"/>
                        <w:rPr>
                          <w:sz w:val="20"/>
                          <w:szCs w:val="20"/>
                        </w:rPr>
                      </w:pPr>
                    </w:p>
                    <w:p w:rsidR="002B4F6A" w:rsidRPr="004C7892" w:rsidRDefault="002B4F6A" w:rsidP="002B4F6A">
                      <w:pPr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cs="Calibri"/>
                          <w:color w:val="333333"/>
                          <w:sz w:val="24"/>
                          <w:szCs w:val="24"/>
                        </w:rPr>
                        <w:t>I have successfully built a bitcoin website for clients</w:t>
                      </w:r>
                    </w:p>
                    <w:p w:rsidR="002B4F6A" w:rsidRDefault="002B4F6A" w:rsidP="002B4F6A">
                      <w:pPr>
                        <w:pStyle w:val="ListParagraph"/>
                        <w:rPr>
                          <w:rFonts w:cs="Calibri"/>
                          <w:color w:val="333333"/>
                          <w:sz w:val="24"/>
                          <w:szCs w:val="24"/>
                        </w:rPr>
                      </w:pPr>
                    </w:p>
                    <w:p w:rsidR="00806066" w:rsidRPr="002B4F6A" w:rsidRDefault="002B4F6A" w:rsidP="00806066">
                      <w:pPr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cs="Calibri"/>
                          <w:color w:val="333333"/>
                          <w:sz w:val="24"/>
                          <w:szCs w:val="24"/>
                        </w:rPr>
                        <w:t>I have successfully built  machine learning applications using streamlit.io.</w:t>
                      </w:r>
                    </w:p>
                    <w:p w:rsidR="00806066" w:rsidRPr="00806066" w:rsidRDefault="00806066" w:rsidP="00806066">
                      <w:pPr>
                        <w:spacing w:after="0" w:line="240" w:lineRule="auto"/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</w:p>
                    <w:p w:rsidR="009E6327" w:rsidRPr="00926DE1" w:rsidRDefault="00B84DD5" w:rsidP="00B84DD5">
                      <w:pPr>
                        <w:rPr>
                          <w:b/>
                          <w:sz w:val="36"/>
                          <w:szCs w:val="36"/>
                          <w:u w:val="single"/>
                        </w:rPr>
                      </w:pPr>
                      <w:bookmarkStart w:id="1" w:name="_GoBack"/>
                      <w:bookmarkEnd w:id="1"/>
                      <w:r w:rsidRPr="00F70E71">
                        <w:rPr>
                          <w:b/>
                          <w:sz w:val="36"/>
                          <w:szCs w:val="36"/>
                          <w:u w:val="single"/>
                        </w:rPr>
                        <w:t>Freelancer</w:t>
                      </w:r>
                      <w:r w:rsidRPr="00926DE1">
                        <w:rPr>
                          <w:b/>
                          <w:sz w:val="36"/>
                          <w:szCs w:val="36"/>
                          <w:u w:val="single"/>
                        </w:rPr>
                        <w:t xml:space="preserve">  </w:t>
                      </w:r>
                    </w:p>
                    <w:p w:rsidR="00B84DD5" w:rsidRDefault="00B84DD5" w:rsidP="00B84DD5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2/2018-to date:</w:t>
                      </w:r>
                    </w:p>
                    <w:p w:rsidR="00B84DD5" w:rsidRPr="00B84DD5" w:rsidRDefault="00B84DD5" w:rsidP="00B84DD5">
                      <w:pPr>
                        <w:numPr>
                          <w:ilvl w:val="0"/>
                          <w:numId w:val="6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5D59E8">
                        <w:rPr>
                          <w:rFonts w:cs="Calibri"/>
                          <w:color w:val="333333"/>
                          <w:sz w:val="24"/>
                          <w:szCs w:val="24"/>
                          <w:lang w:eastAsia="zh-CN"/>
                        </w:rPr>
                        <w:t>As a freelancer on Fiverr, Freelancer and PeopleperHour I have su</w:t>
                      </w:r>
                      <w:r>
                        <w:rPr>
                          <w:rFonts w:cs="Calibri"/>
                          <w:color w:val="333333"/>
                          <w:sz w:val="24"/>
                          <w:szCs w:val="24"/>
                          <w:lang w:eastAsia="zh-CN"/>
                        </w:rPr>
                        <w:t>ccessfully completed over 100+</w:t>
                      </w:r>
                      <w:r w:rsidRPr="00B84DD5">
                        <w:rPr>
                          <w:rFonts w:ascii="Calibri" w:eastAsia="Times New Roman" w:hAnsi="Calibri" w:cs="Calibri"/>
                          <w:color w:val="333333"/>
                          <w:sz w:val="24"/>
                          <w:szCs w:val="24"/>
                          <w:lang w:val="en-US" w:eastAsia="zh-CN"/>
                        </w:rPr>
                        <w:t xml:space="preserve"> I.T related project, this projects cut across Web Development, Web Scraping, </w:t>
                      </w:r>
                      <w:r>
                        <w:rPr>
                          <w:rFonts w:ascii="Calibri" w:eastAsia="Times New Roman" w:hAnsi="Calibri" w:cs="Calibri"/>
                          <w:color w:val="333333"/>
                          <w:sz w:val="24"/>
                          <w:szCs w:val="24"/>
                          <w:lang w:val="en-US" w:eastAsia="zh-CN"/>
                        </w:rPr>
                        <w:t>Machine learning</w:t>
                      </w:r>
                      <w:r w:rsidR="001C5802">
                        <w:rPr>
                          <w:rFonts w:ascii="Calibri" w:eastAsia="Times New Roman" w:hAnsi="Calibri" w:cs="Calibri"/>
                          <w:color w:val="333333"/>
                          <w:sz w:val="24"/>
                          <w:szCs w:val="24"/>
                          <w:lang w:val="en-US" w:eastAsia="zh-CN"/>
                        </w:rPr>
                        <w:t>,</w:t>
                      </w:r>
                      <w:r>
                        <w:rPr>
                          <w:rFonts w:ascii="Calibri" w:eastAsia="Times New Roman" w:hAnsi="Calibri" w:cs="Calibri"/>
                          <w:color w:val="333333"/>
                          <w:sz w:val="24"/>
                          <w:szCs w:val="24"/>
                          <w:lang w:val="en-US" w:eastAsia="zh-CN"/>
                        </w:rPr>
                        <w:t xml:space="preserve"> and Data Analysis. </w:t>
                      </w:r>
                    </w:p>
                    <w:p w:rsidR="00B84DD5" w:rsidRDefault="00B84DD5" w:rsidP="00B84DD5">
                      <w:pPr>
                        <w:pBdr>
                          <w:bottom w:val="single" w:sz="4" w:space="1" w:color="auto"/>
                        </w:pBdr>
                        <w:spacing w:after="120" w:line="264" w:lineRule="auto"/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</w:p>
                    <w:p w:rsidR="00B84DD5" w:rsidRPr="00E340E0" w:rsidRDefault="00B84DD5" w:rsidP="00E340E0">
                      <w:pPr>
                        <w:pBdr>
                          <w:bottom w:val="single" w:sz="4" w:space="1" w:color="auto"/>
                        </w:pBdr>
                        <w:spacing w:after="120" w:line="264" w:lineRule="auto"/>
                        <w:rPr>
                          <w:rFonts w:ascii="Calibri" w:eastAsia="Times New Roman" w:hAnsi="Calibri" w:cs="Times New Roman"/>
                          <w:b/>
                          <w:bCs/>
                          <w:sz w:val="36"/>
                          <w:szCs w:val="36"/>
                          <w:lang w:val="en-US"/>
                        </w:rPr>
                      </w:pPr>
                      <w:r w:rsidRPr="00893711">
                        <w:rPr>
                          <w:rFonts w:ascii="Calibri" w:eastAsia="Times New Roman" w:hAnsi="Calibri" w:cs="Times New Roman"/>
                          <w:b/>
                          <w:bCs/>
                          <w:sz w:val="36"/>
                          <w:szCs w:val="36"/>
                          <w:lang w:val="en-US"/>
                        </w:rPr>
                        <w:t>Educational Background</w:t>
                      </w:r>
                    </w:p>
                    <w:p w:rsidR="00B84DD5" w:rsidRPr="00B84DD5" w:rsidRDefault="00B84DD5" w:rsidP="00B84DD5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333333"/>
                          <w:sz w:val="24"/>
                          <w:szCs w:val="24"/>
                          <w:lang w:val="en-US" w:eastAsia="zh-CN"/>
                        </w:rPr>
                        <w:t>University of Benin</w:t>
                      </w:r>
                      <w:r w:rsidRPr="00B84DD5">
                        <w:rPr>
                          <w:rFonts w:ascii="Calibri" w:eastAsia="Times New Roman" w:hAnsi="Calibri" w:cs="Calibri"/>
                          <w:color w:val="333333"/>
                          <w:sz w:val="24"/>
                          <w:szCs w:val="24"/>
                          <w:lang w:val="en-US" w:eastAsia="zh-CN"/>
                        </w:rPr>
                        <w:t>,</w:t>
                      </w:r>
                      <w:r>
                        <w:rPr>
                          <w:rFonts w:ascii="Calibri" w:eastAsia="Times New Roman" w:hAnsi="Calibri" w:cs="Calibri"/>
                          <w:color w:val="333333"/>
                          <w:sz w:val="24"/>
                          <w:szCs w:val="24"/>
                          <w:lang w:val="en-US" w:eastAsia="zh-CN"/>
                        </w:rPr>
                        <w:t xml:space="preserve"> B.sc Industrial Physics                                        2012 - 2016</w:t>
                      </w:r>
                    </w:p>
                    <w:p w:rsidR="00B84DD5" w:rsidRPr="00B84DD5" w:rsidRDefault="00B84DD5" w:rsidP="00B84DD5">
                      <w:pPr>
                        <w:spacing w:after="0" w:line="240" w:lineRule="auto"/>
                        <w:rPr>
                          <w:rFonts w:ascii="Calibri" w:eastAsia="Times New Roman" w:hAnsi="Calibri" w:cs="Times New Roman"/>
                          <w:sz w:val="21"/>
                          <w:szCs w:val="21"/>
                          <w:lang w:val="en-US"/>
                        </w:rPr>
                      </w:pPr>
                    </w:p>
                    <w:p w:rsidR="00B84DD5" w:rsidRPr="00B84DD5" w:rsidRDefault="00B84DD5" w:rsidP="00B84DD5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333333"/>
                          <w:sz w:val="24"/>
                          <w:szCs w:val="24"/>
                          <w:lang w:val="en-US" w:eastAsia="zh-CN"/>
                        </w:rPr>
                        <w:t>National Youth Service Discharge Certificate                                     2016 - 2017</w:t>
                      </w:r>
                    </w:p>
                    <w:p w:rsidR="00B84DD5" w:rsidRPr="00B84DD5" w:rsidRDefault="00B84DD5" w:rsidP="00B84DD5">
                      <w:pPr>
                        <w:spacing w:after="0" w:line="240" w:lineRule="auto"/>
                        <w:rPr>
                          <w:rFonts w:ascii="Calibri" w:eastAsia="Times New Roman" w:hAnsi="Calibri" w:cs="Times New Roman"/>
                          <w:sz w:val="21"/>
                          <w:szCs w:val="21"/>
                          <w:lang w:val="en-US"/>
                        </w:rPr>
                      </w:pPr>
                    </w:p>
                    <w:p w:rsidR="00B84DD5" w:rsidRPr="00B84DD5" w:rsidRDefault="00B84DD5" w:rsidP="00B84DD5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333333"/>
                          <w:sz w:val="24"/>
                          <w:szCs w:val="24"/>
                          <w:lang w:val="en-US" w:eastAsia="zh-CN"/>
                        </w:rPr>
                        <w:t>New Hope Secondary School                                                                2003 - 2009</w:t>
                      </w:r>
                    </w:p>
                    <w:p w:rsidR="00B84DD5" w:rsidRPr="00B84DD5" w:rsidRDefault="00B84DD5" w:rsidP="00B84DD5">
                      <w:pPr>
                        <w:spacing w:after="120" w:line="264" w:lineRule="auto"/>
                        <w:rPr>
                          <w:rFonts w:ascii="Calibri" w:eastAsia="Times New Roman" w:hAnsi="Calibri" w:cs="Times New Roman"/>
                          <w:sz w:val="24"/>
                          <w:szCs w:val="24"/>
                          <w:lang w:val="en-US"/>
                        </w:rPr>
                      </w:pPr>
                      <w:r w:rsidRPr="00B84DD5">
                        <w:rPr>
                          <w:rFonts w:ascii="Calibri" w:eastAsia="Times New Roman" w:hAnsi="Calibri" w:cs="Times New Roman"/>
                          <w:sz w:val="24"/>
                          <w:szCs w:val="24"/>
                          <w:lang w:val="en-US"/>
                        </w:rPr>
                        <w:t>SSCE O Level Result Obtained                                               </w:t>
                      </w:r>
                    </w:p>
                    <w:p w:rsidR="00B84DD5" w:rsidRPr="00B84DD5" w:rsidRDefault="00B84DD5" w:rsidP="00B84DD5">
                      <w:p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Calibri" w:eastAsia="Times New Roman" w:hAnsi="Calibri" w:cs="Calibri"/>
                          <w:color w:val="333333"/>
                          <w:sz w:val="24"/>
                          <w:szCs w:val="24"/>
                          <w:lang w:val="en-US" w:eastAsia="zh-CN"/>
                        </w:rPr>
                        <w:t>Primary School Certificate                                                                     1995 - 2002</w:t>
                      </w:r>
                    </w:p>
                    <w:p w:rsidR="00B84DD5" w:rsidRPr="00B84DD5" w:rsidRDefault="00B84DD5" w:rsidP="00B84DD5">
                      <w:pPr>
                        <w:spacing w:after="0" w:line="240" w:lineRule="auto"/>
                        <w:rPr>
                          <w:rFonts w:ascii="Calibri" w:eastAsia="Times New Roman" w:hAnsi="Calibri" w:cs="Times New Roman"/>
                          <w:sz w:val="21"/>
                          <w:szCs w:val="21"/>
                          <w:lang w:val="en-US"/>
                        </w:rPr>
                      </w:pPr>
                    </w:p>
                    <w:p w:rsidR="00AE0372" w:rsidRDefault="00AE0372" w:rsidP="00B84DD5">
                      <w:pPr>
                        <w:spacing w:after="0" w:line="240" w:lineRule="auto"/>
                        <w:ind w:left="360"/>
                        <w:rPr>
                          <w:rFonts w:cs="Calibri"/>
                          <w:sz w:val="20"/>
                          <w:szCs w:val="20"/>
                        </w:rPr>
                      </w:pPr>
                    </w:p>
                    <w:p w:rsidR="00AE0372" w:rsidRPr="00E340E0" w:rsidRDefault="00AE0372" w:rsidP="00AE0372">
                      <w:pPr>
                        <w:rPr>
                          <w:b/>
                          <w:bCs/>
                          <w:sz w:val="36"/>
                          <w:szCs w:val="36"/>
                          <w:u w:val="single"/>
                        </w:rPr>
                      </w:pPr>
                      <w:r w:rsidRPr="00893711">
                        <w:rPr>
                          <w:b/>
                          <w:bCs/>
                          <w:sz w:val="36"/>
                          <w:szCs w:val="36"/>
                          <w:u w:val="single"/>
                        </w:rPr>
                        <w:t>HOBBIES</w:t>
                      </w:r>
                    </w:p>
                    <w:p w:rsidR="00AE0372" w:rsidRPr="0032335F" w:rsidRDefault="00AE0372" w:rsidP="00AE0372">
                      <w:pPr>
                        <w:rPr>
                          <w:sz w:val="28"/>
                          <w:szCs w:val="28"/>
                        </w:rPr>
                      </w:pPr>
                      <w:r w:rsidRPr="0032335F">
                        <w:rPr>
                          <w:sz w:val="28"/>
                          <w:szCs w:val="28"/>
                        </w:rPr>
                        <w:t>Reading, discovering new things</w:t>
                      </w:r>
                      <w:r>
                        <w:rPr>
                          <w:sz w:val="28"/>
                          <w:szCs w:val="28"/>
                        </w:rPr>
                        <w:t xml:space="preserve">, </w:t>
                      </w:r>
                      <w:r w:rsidRPr="0032335F">
                        <w:rPr>
                          <w:sz w:val="28"/>
                          <w:szCs w:val="28"/>
                        </w:rPr>
                        <w:t>meeting people</w:t>
                      </w:r>
                      <w:r>
                        <w:rPr>
                          <w:sz w:val="28"/>
                          <w:szCs w:val="28"/>
                        </w:rPr>
                        <w:t xml:space="preserve">, music, </w:t>
                      </w:r>
                      <w:r w:rsidRPr="0032335F">
                        <w:rPr>
                          <w:sz w:val="28"/>
                          <w:szCs w:val="28"/>
                        </w:rPr>
                        <w:t>Football</w:t>
                      </w:r>
                      <w:r w:rsidR="00A5624F">
                        <w:rPr>
                          <w:sz w:val="28"/>
                          <w:szCs w:val="28"/>
                        </w:rPr>
                        <w:t xml:space="preserve"> and</w:t>
                      </w:r>
                      <w:r w:rsidR="00F03CD4">
                        <w:rPr>
                          <w:sz w:val="28"/>
                          <w:szCs w:val="28"/>
                        </w:rPr>
                        <w:t xml:space="preserve">, </w:t>
                      </w:r>
                      <w:r w:rsidR="008215EE">
                        <w:rPr>
                          <w:sz w:val="28"/>
                          <w:szCs w:val="28"/>
                        </w:rPr>
                        <w:t>gaming</w:t>
                      </w:r>
                      <w:r>
                        <w:rPr>
                          <w:sz w:val="28"/>
                          <w:szCs w:val="28"/>
                        </w:rPr>
                        <w:t>.</w:t>
                      </w:r>
                    </w:p>
                    <w:p w:rsidR="00AE0372" w:rsidRPr="00284056" w:rsidRDefault="00AE0372" w:rsidP="00B84DD5">
                      <w:pPr>
                        <w:spacing w:after="0" w:line="240" w:lineRule="auto"/>
                        <w:ind w:left="360"/>
                        <w:rPr>
                          <w:rFonts w:cs="Calibri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E726E6" w:rsidSect="00FB1B1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11FFC"/>
    <w:multiLevelType w:val="hybridMultilevel"/>
    <w:tmpl w:val="5C463C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A261B5"/>
    <w:multiLevelType w:val="hybridMultilevel"/>
    <w:tmpl w:val="5C743D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0155B7"/>
    <w:multiLevelType w:val="hybridMultilevel"/>
    <w:tmpl w:val="0C56B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D02B8"/>
    <w:multiLevelType w:val="hybridMultilevel"/>
    <w:tmpl w:val="1C346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E76675"/>
    <w:multiLevelType w:val="hybridMultilevel"/>
    <w:tmpl w:val="75303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5A6E5B"/>
    <w:multiLevelType w:val="hybridMultilevel"/>
    <w:tmpl w:val="D3B8F4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DYxtbC0NDEzNzZV0lEKTi0uzszPAykwrAUA6q27pSwAAAA="/>
  </w:docVars>
  <w:rsids>
    <w:rsidRoot w:val="00DE62DF"/>
    <w:rsid w:val="00090086"/>
    <w:rsid w:val="000D3A85"/>
    <w:rsid w:val="001C5802"/>
    <w:rsid w:val="001D51C1"/>
    <w:rsid w:val="00284056"/>
    <w:rsid w:val="00287346"/>
    <w:rsid w:val="002B4F6A"/>
    <w:rsid w:val="004C7892"/>
    <w:rsid w:val="005D1A39"/>
    <w:rsid w:val="005D30A4"/>
    <w:rsid w:val="00690C4C"/>
    <w:rsid w:val="007B7F45"/>
    <w:rsid w:val="00806066"/>
    <w:rsid w:val="008215EE"/>
    <w:rsid w:val="00893711"/>
    <w:rsid w:val="008E596F"/>
    <w:rsid w:val="00926DE1"/>
    <w:rsid w:val="009D2D48"/>
    <w:rsid w:val="009E6327"/>
    <w:rsid w:val="00A20B8F"/>
    <w:rsid w:val="00A37DB3"/>
    <w:rsid w:val="00A5624F"/>
    <w:rsid w:val="00AE0372"/>
    <w:rsid w:val="00B72073"/>
    <w:rsid w:val="00B800B9"/>
    <w:rsid w:val="00B84DD5"/>
    <w:rsid w:val="00BB0C75"/>
    <w:rsid w:val="00C82082"/>
    <w:rsid w:val="00D8086B"/>
    <w:rsid w:val="00DE62DF"/>
    <w:rsid w:val="00E340E0"/>
    <w:rsid w:val="00E726E6"/>
    <w:rsid w:val="00F03CD4"/>
    <w:rsid w:val="00F70E71"/>
    <w:rsid w:val="00F83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0C7636-1569-4335-95A4-C63915BA3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62DF"/>
    <w:rPr>
      <w:lang w:val="pl-P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62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1">
    <w:name w:val="Styl1"/>
    <w:basedOn w:val="Heading1"/>
    <w:link w:val="Styl1Znak"/>
    <w:qFormat/>
    <w:rsid w:val="00DE62DF"/>
    <w:pPr>
      <w:pBdr>
        <w:bottom w:val="single" w:sz="4" w:space="2" w:color="323E4F" w:themeColor="text2" w:themeShade="BF"/>
      </w:pBdr>
      <w:spacing w:before="360" w:after="120" w:line="240" w:lineRule="auto"/>
    </w:pPr>
    <w:rPr>
      <w:color w:val="262626" w:themeColor="text1" w:themeTint="D9"/>
      <w:sz w:val="40"/>
      <w:szCs w:val="40"/>
    </w:rPr>
  </w:style>
  <w:style w:type="character" w:customStyle="1" w:styleId="Styl1Znak">
    <w:name w:val="Styl1 Znak"/>
    <w:basedOn w:val="Heading1Char"/>
    <w:link w:val="Styl1"/>
    <w:rsid w:val="00DE62DF"/>
    <w:rPr>
      <w:rFonts w:asciiTheme="majorHAnsi" w:eastAsiaTheme="majorEastAsia" w:hAnsiTheme="majorHAnsi" w:cstheme="majorBidi"/>
      <w:color w:val="262626" w:themeColor="text1" w:themeTint="D9"/>
      <w:sz w:val="40"/>
      <w:szCs w:val="40"/>
      <w:lang w:val="pl-PL"/>
    </w:rPr>
  </w:style>
  <w:style w:type="paragraph" w:styleId="NoSpacing">
    <w:name w:val="No Spacing"/>
    <w:uiPriority w:val="1"/>
    <w:qFormat/>
    <w:rsid w:val="00DE62DF"/>
    <w:pPr>
      <w:spacing w:after="0" w:line="240" w:lineRule="auto"/>
    </w:pPr>
    <w:rPr>
      <w:rFonts w:eastAsiaTheme="minorEastAsia"/>
      <w:sz w:val="21"/>
      <w:szCs w:val="21"/>
      <w:lang w:val="pl-PL"/>
    </w:rPr>
  </w:style>
  <w:style w:type="table" w:styleId="TableGrid">
    <w:name w:val="Table Grid"/>
    <w:basedOn w:val="TableNormal"/>
    <w:uiPriority w:val="39"/>
    <w:rsid w:val="00DE62DF"/>
    <w:pPr>
      <w:spacing w:after="0" w:line="240" w:lineRule="auto"/>
    </w:pPr>
    <w:rPr>
      <w:rFonts w:eastAsiaTheme="minorEastAsia"/>
      <w:sz w:val="21"/>
      <w:szCs w:val="21"/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62DF"/>
    <w:pPr>
      <w:spacing w:line="276" w:lineRule="auto"/>
      <w:ind w:left="720"/>
      <w:contextualSpacing/>
    </w:pPr>
    <w:rPr>
      <w:rFonts w:eastAsiaTheme="minorEastAsia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DE62D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pl-PL"/>
    </w:rPr>
  </w:style>
  <w:style w:type="character" w:styleId="Hyperlink">
    <w:name w:val="Hyperlink"/>
    <w:rsid w:val="00DE62DF"/>
    <w:rPr>
      <w:rFonts w:ascii="Calibri" w:eastAsia="Times New Roman" w:hAnsi="Calibri" w:cs="Times New Roman"/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7F4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B7F45"/>
    <w:rPr>
      <w:rFonts w:eastAsiaTheme="minorEastAsia"/>
      <w:color w:val="5A5A5A" w:themeColor="text1" w:themeTint="A5"/>
      <w:spacing w:val="15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oliechykwuk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hukypedro15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okoliechykwuka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chukypedro15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470p</dc:creator>
  <cp:keywords/>
  <dc:description/>
  <cp:lastModifiedBy>8470p</cp:lastModifiedBy>
  <cp:revision>25</cp:revision>
  <dcterms:created xsi:type="dcterms:W3CDTF">2019-10-09T17:33:00Z</dcterms:created>
  <dcterms:modified xsi:type="dcterms:W3CDTF">2019-12-12T13:17:00Z</dcterms:modified>
</cp:coreProperties>
</file>